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2F2F2" w:themeColor="background1" w:themeShade="F2"/>
  <w:body>
    <w:p w14:paraId="48BCAD3A" w14:textId="62ABCC8A" w:rsidR="0030304C" w:rsidRDefault="00FB5403" w:rsidP="00D501D7">
      <w:pPr>
        <w:pStyle w:val="Heading1"/>
      </w:pPr>
      <w:bookmarkStart w:id="0" w:name="_Hlk112253800"/>
      <w:bookmarkEnd w:id="0"/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5C48AEB0">
            <wp:extent cx="1285875" cy="468172"/>
            <wp:effectExtent l="0" t="0" r="0" b="825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12" cy="4700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6F900D94" w:rsidR="00930E06" w:rsidRPr="00FF65AC" w:rsidRDefault="003110B1" w:rsidP="0030304C">
      <w:pPr>
        <w:pStyle w:val="Heading1"/>
        <w:jc w:val="center"/>
        <w:rPr>
          <w:color w:val="002060"/>
        </w:rPr>
      </w:pPr>
      <w:r w:rsidRPr="00FF65AC">
        <w:rPr>
          <w:color w:val="002060"/>
        </w:rPr>
        <w:t>BROKER PERFORMANCE</w:t>
      </w:r>
      <w:r w:rsidR="00FB5403" w:rsidRPr="00FF65AC">
        <w:rPr>
          <w:color w:val="002060"/>
        </w:rPr>
        <w:t xml:space="preserve"> REPORT</w:t>
      </w:r>
      <w:r w:rsidR="00D66402" w:rsidRPr="00FF65AC">
        <w:rPr>
          <w:color w:val="002060"/>
        </w:rPr>
        <w:t xml:space="preserve"> </w:t>
      </w:r>
      <w:r w:rsidR="00A15C08" w:rsidRPr="00FF65AC">
        <w:rPr>
          <w:color w:val="002060"/>
        </w:rPr>
        <w:t>–</w:t>
      </w:r>
      <w:r w:rsidR="00D66402" w:rsidRPr="00FF65AC">
        <w:rPr>
          <w:color w:val="002060"/>
        </w:rPr>
        <w:t xml:space="preserve"> </w:t>
      </w:r>
      <w:r w:rsidR="008E059B">
        <w:rPr>
          <w:color w:val="002060"/>
        </w:rPr>
        <w:t>December</w:t>
      </w:r>
      <w:r w:rsidR="005A3E35" w:rsidRPr="00FF65AC">
        <w:rPr>
          <w:color w:val="002060"/>
        </w:rPr>
        <w:t xml:space="preserve"> 2025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656"/>
        <w:gridCol w:w="1630"/>
        <w:gridCol w:w="1284"/>
        <w:gridCol w:w="1363"/>
        <w:gridCol w:w="1283"/>
        <w:gridCol w:w="1296"/>
        <w:gridCol w:w="1283"/>
      </w:tblGrid>
      <w:tr w:rsidR="00B97722" w:rsidRPr="002D4A2C" w14:paraId="3B34A542" w14:textId="7575DEF1" w:rsidTr="003825E3">
        <w:trPr>
          <w:trHeight w:val="1151"/>
        </w:trPr>
        <w:tc>
          <w:tcPr>
            <w:tcW w:w="2484" w:type="dxa"/>
            <w:shd w:val="clear" w:color="auto" w:fill="002060"/>
          </w:tcPr>
          <w:p w14:paraId="5F7AAAD2" w14:textId="62773A10" w:rsidR="00B97722" w:rsidRPr="003825E3" w:rsidRDefault="00B97722">
            <w:pP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002060"/>
            <w:vAlign w:val="center"/>
          </w:tcPr>
          <w:p w14:paraId="7FF82668" w14:textId="12FB5DCB" w:rsidR="00B97722" w:rsidRPr="003825E3" w:rsidRDefault="00B97722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Montachusett RTA (MART)</w:t>
            </w:r>
          </w:p>
        </w:tc>
        <w:tc>
          <w:tcPr>
            <w:tcW w:w="1286" w:type="dxa"/>
            <w:shd w:val="clear" w:color="auto" w:fill="002060"/>
          </w:tcPr>
          <w:p w14:paraId="21729BC1" w14:textId="21466EE6" w:rsidR="00B97722" w:rsidRPr="003825E3" w:rsidRDefault="00781FB5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vs </w:t>
            </w:r>
            <w:r w:rsidR="008E059B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November</w:t>
            </w:r>
            <w:r w:rsidR="00611569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5</w:t>
            </w:r>
            <w:r w:rsidR="00283387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Analysis</w:t>
            </w:r>
          </w:p>
        </w:tc>
        <w:tc>
          <w:tcPr>
            <w:tcW w:w="1650" w:type="dxa"/>
            <w:shd w:val="clear" w:color="auto" w:fill="002060"/>
            <w:vAlign w:val="center"/>
          </w:tcPr>
          <w:p w14:paraId="6DE6681A" w14:textId="011BC574" w:rsidR="00B97722" w:rsidRPr="003825E3" w:rsidRDefault="00B97722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Greater Attleboro and Taunton RTA (GATRA)</w:t>
            </w:r>
          </w:p>
        </w:tc>
        <w:tc>
          <w:tcPr>
            <w:tcW w:w="1259" w:type="dxa"/>
            <w:shd w:val="clear" w:color="auto" w:fill="002060"/>
          </w:tcPr>
          <w:p w14:paraId="79FDF608" w14:textId="3FE0BE5E" w:rsidR="00B97722" w:rsidRPr="003825E3" w:rsidRDefault="00922D3D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vs </w:t>
            </w:r>
            <w:r w:rsidR="008E059B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November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  <w:r w:rsidR="00283387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Analysis</w:t>
            </w:r>
          </w:p>
        </w:tc>
        <w:tc>
          <w:tcPr>
            <w:tcW w:w="1296" w:type="dxa"/>
            <w:shd w:val="clear" w:color="auto" w:fill="002060"/>
            <w:vAlign w:val="center"/>
          </w:tcPr>
          <w:p w14:paraId="021C3669" w14:textId="588824F0" w:rsidR="00B97722" w:rsidRPr="003825E3" w:rsidRDefault="00B97722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Brokerage</w:t>
            </w:r>
          </w:p>
        </w:tc>
        <w:tc>
          <w:tcPr>
            <w:tcW w:w="1190" w:type="dxa"/>
            <w:shd w:val="clear" w:color="auto" w:fill="002060"/>
          </w:tcPr>
          <w:p w14:paraId="45F6C434" w14:textId="3A90DB1D" w:rsidR="00B97722" w:rsidRPr="003825E3" w:rsidRDefault="00386776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vs </w:t>
            </w:r>
            <w:r w:rsidR="008E059B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November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  <w:r w:rsidR="001D5BC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Analysis</w:t>
            </w:r>
          </w:p>
        </w:tc>
      </w:tr>
      <w:tr w:rsidR="00713FB7" w:rsidRPr="002D4A2C" w14:paraId="010ED36D" w14:textId="7B98FB5F" w:rsidTr="00713FB7">
        <w:tc>
          <w:tcPr>
            <w:tcW w:w="2484" w:type="dxa"/>
          </w:tcPr>
          <w:p w14:paraId="666DE90F" w14:textId="2F3EB313" w:rsidR="00713FB7" w:rsidRPr="00096FE9" w:rsidRDefault="00713FB7" w:rsidP="00713FB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" w:name="_Hlk112973038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630" w:type="dxa"/>
          </w:tcPr>
          <w:p w14:paraId="2192D12C" w14:textId="14B79994" w:rsidR="00713FB7" w:rsidRPr="00B67E44" w:rsidRDefault="008E059B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537,271</w:t>
            </w:r>
          </w:p>
        </w:tc>
        <w:tc>
          <w:tcPr>
            <w:tcW w:w="1286" w:type="dxa"/>
          </w:tcPr>
          <w:p w14:paraId="60D4F977" w14:textId="2A70F211" w:rsidR="00713FB7" w:rsidRPr="00B67E44" w:rsidRDefault="00504A13" w:rsidP="00504A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10.48%</w:t>
            </w:r>
          </w:p>
        </w:tc>
        <w:tc>
          <w:tcPr>
            <w:tcW w:w="1650" w:type="dxa"/>
          </w:tcPr>
          <w:p w14:paraId="186F4DF8" w14:textId="0A062608" w:rsidR="00713FB7" w:rsidRPr="00B67E44" w:rsidRDefault="00E255A0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134,543</w:t>
            </w:r>
          </w:p>
        </w:tc>
        <w:tc>
          <w:tcPr>
            <w:tcW w:w="1259" w:type="dxa"/>
          </w:tcPr>
          <w:p w14:paraId="7B077D10" w14:textId="3795797C" w:rsidR="00713FB7" w:rsidRPr="00B67E44" w:rsidRDefault="000479F5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11.86%</w:t>
            </w:r>
          </w:p>
        </w:tc>
        <w:tc>
          <w:tcPr>
            <w:tcW w:w="1296" w:type="dxa"/>
          </w:tcPr>
          <w:p w14:paraId="71E92A97" w14:textId="4E94D11C" w:rsidR="00713FB7" w:rsidRPr="00B67E44" w:rsidRDefault="000479F5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671,814</w:t>
            </w:r>
          </w:p>
        </w:tc>
        <w:tc>
          <w:tcPr>
            <w:tcW w:w="1190" w:type="dxa"/>
          </w:tcPr>
          <w:p w14:paraId="36F07202" w14:textId="7BDFE005" w:rsidR="00713FB7" w:rsidRPr="00B67E44" w:rsidRDefault="000479F5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10.75%</w:t>
            </w:r>
          </w:p>
        </w:tc>
      </w:tr>
      <w:bookmarkEnd w:id="1"/>
      <w:tr w:rsidR="00713FB7" w:rsidRPr="002D4A2C" w14:paraId="1A353018" w14:textId="1C2C091A" w:rsidTr="00713FB7">
        <w:tc>
          <w:tcPr>
            <w:tcW w:w="2484" w:type="dxa"/>
          </w:tcPr>
          <w:p w14:paraId="79493090" w14:textId="77777777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630" w:type="dxa"/>
          </w:tcPr>
          <w:p w14:paraId="750EA0E6" w14:textId="060C0BC8" w:rsidR="00713FB7" w:rsidRPr="00B67E44" w:rsidRDefault="008E059B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306,369</w:t>
            </w:r>
          </w:p>
        </w:tc>
        <w:tc>
          <w:tcPr>
            <w:tcW w:w="1286" w:type="dxa"/>
          </w:tcPr>
          <w:p w14:paraId="22151B91" w14:textId="28BBEAE9" w:rsidR="00713FB7" w:rsidRPr="00B67E44" w:rsidRDefault="00504A13" w:rsidP="00504A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9.27%</w:t>
            </w:r>
          </w:p>
        </w:tc>
        <w:tc>
          <w:tcPr>
            <w:tcW w:w="1650" w:type="dxa"/>
          </w:tcPr>
          <w:p w14:paraId="4D3F8DF1" w14:textId="20E0FD39" w:rsidR="00713FB7" w:rsidRPr="00B67E44" w:rsidRDefault="000C7A22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68,669</w:t>
            </w:r>
          </w:p>
        </w:tc>
        <w:tc>
          <w:tcPr>
            <w:tcW w:w="1259" w:type="dxa"/>
          </w:tcPr>
          <w:p w14:paraId="4A660DDF" w14:textId="4ADC03D9" w:rsidR="00713FB7" w:rsidRPr="00B67E44" w:rsidRDefault="000479F5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8.63%</w:t>
            </w:r>
          </w:p>
        </w:tc>
        <w:tc>
          <w:tcPr>
            <w:tcW w:w="1296" w:type="dxa"/>
          </w:tcPr>
          <w:p w14:paraId="292BBD18" w14:textId="5F1B1C36" w:rsidR="00713FB7" w:rsidRPr="00B67E44" w:rsidRDefault="000479F5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375,038</w:t>
            </w:r>
          </w:p>
        </w:tc>
        <w:tc>
          <w:tcPr>
            <w:tcW w:w="1190" w:type="dxa"/>
          </w:tcPr>
          <w:p w14:paraId="6065DB4C" w14:textId="371CE8D3" w:rsidR="00713FB7" w:rsidRPr="00B67E44" w:rsidRDefault="000479F5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9.15%</w:t>
            </w:r>
          </w:p>
        </w:tc>
      </w:tr>
      <w:tr w:rsidR="00713FB7" w:rsidRPr="002D4A2C" w14:paraId="5B1C80A1" w14:textId="539FFA1D" w:rsidTr="00713FB7">
        <w:tc>
          <w:tcPr>
            <w:tcW w:w="2484" w:type="dxa"/>
          </w:tcPr>
          <w:p w14:paraId="5BC1A5BE" w14:textId="7A7FBB2F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PT1</w:t>
            </w:r>
          </w:p>
        </w:tc>
        <w:tc>
          <w:tcPr>
            <w:tcW w:w="1630" w:type="dxa"/>
          </w:tcPr>
          <w:p w14:paraId="2F00418B" w14:textId="38276FF9" w:rsidR="00713FB7" w:rsidRPr="00B67E44" w:rsidRDefault="008E059B" w:rsidP="00781F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286,572</w:t>
            </w:r>
          </w:p>
        </w:tc>
        <w:tc>
          <w:tcPr>
            <w:tcW w:w="1286" w:type="dxa"/>
          </w:tcPr>
          <w:p w14:paraId="53844846" w14:textId="5DEFEEEE" w:rsidR="00713FB7" w:rsidRPr="00B67E44" w:rsidRDefault="00504A13" w:rsidP="00504A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9.28%</w:t>
            </w:r>
          </w:p>
        </w:tc>
        <w:tc>
          <w:tcPr>
            <w:tcW w:w="1650" w:type="dxa"/>
          </w:tcPr>
          <w:p w14:paraId="37DF2AF8" w14:textId="04C0060C" w:rsidR="00713FB7" w:rsidRPr="00B67E44" w:rsidRDefault="000C7A22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65,205</w:t>
            </w:r>
          </w:p>
        </w:tc>
        <w:tc>
          <w:tcPr>
            <w:tcW w:w="1259" w:type="dxa"/>
          </w:tcPr>
          <w:p w14:paraId="3D63A6E3" w14:textId="087C480A" w:rsidR="00713FB7" w:rsidRPr="00B67E44" w:rsidRDefault="000479F5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8.85%</w:t>
            </w:r>
          </w:p>
        </w:tc>
        <w:tc>
          <w:tcPr>
            <w:tcW w:w="1296" w:type="dxa"/>
          </w:tcPr>
          <w:p w14:paraId="07802BC9" w14:textId="73891AA6" w:rsidR="00713FB7" w:rsidRPr="00B67E44" w:rsidRDefault="000479F5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351,777</w:t>
            </w:r>
          </w:p>
        </w:tc>
        <w:tc>
          <w:tcPr>
            <w:tcW w:w="1190" w:type="dxa"/>
          </w:tcPr>
          <w:p w14:paraId="3B4AFE75" w14:textId="206E9227" w:rsidR="00713FB7" w:rsidRPr="00B67E44" w:rsidRDefault="000479F5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9.20%</w:t>
            </w:r>
          </w:p>
        </w:tc>
      </w:tr>
      <w:tr w:rsidR="00713FB7" w:rsidRPr="002D4A2C" w14:paraId="0841585A" w14:textId="30A29175" w:rsidTr="00713FB7">
        <w:tc>
          <w:tcPr>
            <w:tcW w:w="2484" w:type="dxa"/>
          </w:tcPr>
          <w:p w14:paraId="336219A6" w14:textId="52221BAF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ECC</w:t>
            </w:r>
          </w:p>
        </w:tc>
        <w:tc>
          <w:tcPr>
            <w:tcW w:w="1630" w:type="dxa"/>
          </w:tcPr>
          <w:p w14:paraId="557EC208" w14:textId="6DC88669" w:rsidR="00713FB7" w:rsidRPr="00B67E44" w:rsidRDefault="008E059B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19,797</w:t>
            </w:r>
          </w:p>
        </w:tc>
        <w:tc>
          <w:tcPr>
            <w:tcW w:w="1286" w:type="dxa"/>
          </w:tcPr>
          <w:p w14:paraId="6984233A" w14:textId="18640D7D" w:rsidR="00713FB7" w:rsidRPr="00B67E44" w:rsidRDefault="00504A13" w:rsidP="00504A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9.21%</w:t>
            </w:r>
          </w:p>
        </w:tc>
        <w:tc>
          <w:tcPr>
            <w:tcW w:w="1650" w:type="dxa"/>
          </w:tcPr>
          <w:p w14:paraId="7AE69DBF" w14:textId="7AA41ED2" w:rsidR="00713FB7" w:rsidRPr="00B67E44" w:rsidRDefault="000C7A22" w:rsidP="000C7A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3,464</w:t>
            </w:r>
          </w:p>
        </w:tc>
        <w:tc>
          <w:tcPr>
            <w:tcW w:w="1259" w:type="dxa"/>
          </w:tcPr>
          <w:p w14:paraId="6B747334" w14:textId="64344DA0" w:rsidR="00713FB7" w:rsidRPr="00B67E44" w:rsidRDefault="000479F5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4.65%</w:t>
            </w:r>
          </w:p>
        </w:tc>
        <w:tc>
          <w:tcPr>
            <w:tcW w:w="1296" w:type="dxa"/>
          </w:tcPr>
          <w:p w14:paraId="7C3E975A" w14:textId="5C2D1DF8" w:rsidR="00713FB7" w:rsidRPr="00B67E44" w:rsidRDefault="000479F5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23,261</w:t>
            </w:r>
          </w:p>
        </w:tc>
        <w:tc>
          <w:tcPr>
            <w:tcW w:w="1190" w:type="dxa"/>
          </w:tcPr>
          <w:p w14:paraId="67B30AEC" w14:textId="1BB5FAB7" w:rsidR="00713FB7" w:rsidRPr="00B67E44" w:rsidRDefault="000479F5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8.50%</w:t>
            </w:r>
          </w:p>
        </w:tc>
      </w:tr>
      <w:tr w:rsidR="00713FB7" w:rsidRPr="002D4A2C" w14:paraId="3B19F136" w14:textId="439ACC5B" w:rsidTr="00F374F8">
        <w:tc>
          <w:tcPr>
            <w:tcW w:w="2484" w:type="dxa"/>
          </w:tcPr>
          <w:p w14:paraId="2E87792D" w14:textId="0A3B3673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Program-Based Trip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630" w:type="dxa"/>
          </w:tcPr>
          <w:p w14:paraId="1E407E5A" w14:textId="05A489A9" w:rsidR="00713FB7" w:rsidRPr="00B67E44" w:rsidRDefault="008E059B" w:rsidP="008E05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230,902</w:t>
            </w:r>
          </w:p>
        </w:tc>
        <w:tc>
          <w:tcPr>
            <w:tcW w:w="1286" w:type="dxa"/>
          </w:tcPr>
          <w:p w14:paraId="25E171B0" w14:textId="4D7E0A6A" w:rsidR="00713FB7" w:rsidRPr="00B67E44" w:rsidRDefault="00504A13" w:rsidP="00504A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12.12%</w:t>
            </w:r>
          </w:p>
        </w:tc>
        <w:tc>
          <w:tcPr>
            <w:tcW w:w="1650" w:type="dxa"/>
          </w:tcPr>
          <w:p w14:paraId="2B3C15B8" w14:textId="4FEE60B1" w:rsidR="00713FB7" w:rsidRPr="00B67E44" w:rsidRDefault="000C7A22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65,874</w:t>
            </w:r>
          </w:p>
        </w:tc>
        <w:tc>
          <w:tcPr>
            <w:tcW w:w="1259" w:type="dxa"/>
          </w:tcPr>
          <w:p w14:paraId="33402B26" w14:textId="3975B4B1" w:rsidR="00713FB7" w:rsidRPr="00B67E44" w:rsidRDefault="000479F5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15.44%</w:t>
            </w:r>
          </w:p>
        </w:tc>
        <w:tc>
          <w:tcPr>
            <w:tcW w:w="1296" w:type="dxa"/>
          </w:tcPr>
          <w:p w14:paraId="7FDFC607" w14:textId="45E1CD1D" w:rsidR="00713FB7" w:rsidRPr="00B67E44" w:rsidRDefault="000479F5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296,776</w:t>
            </w:r>
          </w:p>
        </w:tc>
        <w:tc>
          <w:tcPr>
            <w:tcW w:w="1190" w:type="dxa"/>
            <w:shd w:val="clear" w:color="auto" w:fill="F2F2F2" w:themeFill="background1" w:themeFillShade="F2"/>
          </w:tcPr>
          <w:p w14:paraId="249E9AC6" w14:textId="432011F0" w:rsidR="00713FB7" w:rsidRPr="00B67E44" w:rsidRDefault="000479F5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12.84%</w:t>
            </w:r>
          </w:p>
        </w:tc>
      </w:tr>
      <w:tr w:rsidR="00713FB7" w:rsidRPr="002D4A2C" w14:paraId="5CE7B3D6" w14:textId="14BFBD50" w:rsidTr="00713FB7">
        <w:tc>
          <w:tcPr>
            <w:tcW w:w="2484" w:type="dxa"/>
          </w:tcPr>
          <w:p w14:paraId="6DB49989" w14:textId="43D00CB6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85803795"/>
          </w:p>
        </w:tc>
        <w:tc>
          <w:tcPr>
            <w:tcW w:w="1630" w:type="dxa"/>
          </w:tcPr>
          <w:p w14:paraId="4472FE54" w14:textId="4CD9A57F" w:rsidR="00713FB7" w:rsidRPr="00B67E4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6" w:type="dxa"/>
          </w:tcPr>
          <w:p w14:paraId="64D042A3" w14:textId="77777777" w:rsidR="00713FB7" w:rsidRPr="00B67E44" w:rsidRDefault="00713FB7" w:rsidP="00504A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0" w:type="dxa"/>
          </w:tcPr>
          <w:p w14:paraId="0A93A32D" w14:textId="41FEBE1D" w:rsidR="00713FB7" w:rsidRPr="00B67E4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9" w:type="dxa"/>
          </w:tcPr>
          <w:p w14:paraId="0CD1AE48" w14:textId="77777777" w:rsidR="00713FB7" w:rsidRPr="00B67E4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6" w:type="dxa"/>
          </w:tcPr>
          <w:p w14:paraId="3B712E54" w14:textId="5E23571C" w:rsidR="00713FB7" w:rsidRPr="00B67E4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0" w:type="dxa"/>
          </w:tcPr>
          <w:p w14:paraId="1ACE7471" w14:textId="77777777" w:rsidR="00713FB7" w:rsidRPr="00B67E4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13FB7" w:rsidRPr="002D4A2C" w14:paraId="37FCFE6D" w14:textId="76EB4416" w:rsidTr="00713FB7">
        <w:tc>
          <w:tcPr>
            <w:tcW w:w="2484" w:type="dxa"/>
          </w:tcPr>
          <w:p w14:paraId="45CA61A0" w14:textId="2B42FE09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85805268"/>
            <w:bookmarkEnd w:id="2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1630" w:type="dxa"/>
          </w:tcPr>
          <w:p w14:paraId="00101CE2" w14:textId="0E43DA62" w:rsidR="00713FB7" w:rsidRPr="00B67E44" w:rsidRDefault="008E059B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429,564</w:t>
            </w:r>
          </w:p>
        </w:tc>
        <w:tc>
          <w:tcPr>
            <w:tcW w:w="1286" w:type="dxa"/>
          </w:tcPr>
          <w:p w14:paraId="7D14369F" w14:textId="3D901B12" w:rsidR="00713FB7" w:rsidRPr="00B67E44" w:rsidRDefault="00504A13" w:rsidP="00504A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10.78%</w:t>
            </w:r>
          </w:p>
        </w:tc>
        <w:tc>
          <w:tcPr>
            <w:tcW w:w="1650" w:type="dxa"/>
          </w:tcPr>
          <w:p w14:paraId="0530B0D8" w14:textId="3F557EA7" w:rsidR="00713FB7" w:rsidRPr="00B67E44" w:rsidRDefault="000C7A22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107,524</w:t>
            </w:r>
          </w:p>
        </w:tc>
        <w:tc>
          <w:tcPr>
            <w:tcW w:w="1259" w:type="dxa"/>
          </w:tcPr>
          <w:p w14:paraId="1E8177F1" w14:textId="18D4D998" w:rsidR="00713FB7" w:rsidRPr="00B67E44" w:rsidRDefault="000479F5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10.16%</w:t>
            </w:r>
          </w:p>
        </w:tc>
        <w:tc>
          <w:tcPr>
            <w:tcW w:w="1296" w:type="dxa"/>
          </w:tcPr>
          <w:p w14:paraId="43084E0E" w14:textId="515B842C" w:rsidR="00713FB7" w:rsidRPr="00B67E44" w:rsidRDefault="000479F5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537,088</w:t>
            </w:r>
          </w:p>
        </w:tc>
        <w:tc>
          <w:tcPr>
            <w:tcW w:w="1190" w:type="dxa"/>
          </w:tcPr>
          <w:p w14:paraId="3A9FF3D5" w14:textId="6367E172" w:rsidR="00713FB7" w:rsidRPr="00B67E44" w:rsidRDefault="00632208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10.66%</w:t>
            </w:r>
          </w:p>
        </w:tc>
      </w:tr>
      <w:tr w:rsidR="00713FB7" w:rsidRPr="002D4A2C" w14:paraId="4C7757AA" w14:textId="39076EE7" w:rsidTr="00713FB7">
        <w:tc>
          <w:tcPr>
            <w:tcW w:w="2484" w:type="dxa"/>
          </w:tcPr>
          <w:p w14:paraId="43B5B70D" w14:textId="77777777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-   Phone</w:t>
            </w:r>
          </w:p>
        </w:tc>
        <w:tc>
          <w:tcPr>
            <w:tcW w:w="1630" w:type="dxa"/>
          </w:tcPr>
          <w:p w14:paraId="3F2EDA48" w14:textId="27052A2B" w:rsidR="00713FB7" w:rsidRPr="00B67E44" w:rsidRDefault="008E059B" w:rsidP="008E05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358,609</w:t>
            </w:r>
          </w:p>
        </w:tc>
        <w:tc>
          <w:tcPr>
            <w:tcW w:w="1286" w:type="dxa"/>
          </w:tcPr>
          <w:p w14:paraId="35EC9CFE" w14:textId="0E8D4C62" w:rsidR="00713FB7" w:rsidRPr="00B67E44" w:rsidRDefault="00504A13" w:rsidP="00504A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8.74%</w:t>
            </w:r>
          </w:p>
        </w:tc>
        <w:tc>
          <w:tcPr>
            <w:tcW w:w="1650" w:type="dxa"/>
          </w:tcPr>
          <w:p w14:paraId="0378CDAF" w14:textId="65F88A94" w:rsidR="00713FB7" w:rsidRPr="00B67E44" w:rsidRDefault="000C7A22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98,250</w:t>
            </w:r>
          </w:p>
        </w:tc>
        <w:tc>
          <w:tcPr>
            <w:tcW w:w="1259" w:type="dxa"/>
          </w:tcPr>
          <w:p w14:paraId="0B0D67B4" w14:textId="67E41D13" w:rsidR="00713FB7" w:rsidRPr="00B67E44" w:rsidRDefault="000479F5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10.27%</w:t>
            </w:r>
          </w:p>
        </w:tc>
        <w:tc>
          <w:tcPr>
            <w:tcW w:w="1296" w:type="dxa"/>
          </w:tcPr>
          <w:p w14:paraId="1C802D17" w14:textId="3B7792A1" w:rsidR="00713FB7" w:rsidRPr="00B67E44" w:rsidRDefault="000479F5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456,859</w:t>
            </w:r>
          </w:p>
        </w:tc>
        <w:tc>
          <w:tcPr>
            <w:tcW w:w="1190" w:type="dxa"/>
          </w:tcPr>
          <w:p w14:paraId="6D366609" w14:textId="440BC372" w:rsidR="00713FB7" w:rsidRPr="00B67E44" w:rsidRDefault="00632208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9.06%</w:t>
            </w:r>
          </w:p>
        </w:tc>
      </w:tr>
      <w:tr w:rsidR="00713FB7" w:rsidRPr="002D4A2C" w14:paraId="3D78EC4F" w14:textId="39318B60" w:rsidTr="00713FB7">
        <w:tc>
          <w:tcPr>
            <w:tcW w:w="2484" w:type="dxa"/>
          </w:tcPr>
          <w:p w14:paraId="26D4DAA5" w14:textId="6BF2A236" w:rsidR="00713FB7" w:rsidRPr="00096FE9" w:rsidRDefault="00713FB7" w:rsidP="00713FB7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-   Requested Rides in the Portals and Phone Apps</w:t>
            </w:r>
          </w:p>
        </w:tc>
        <w:tc>
          <w:tcPr>
            <w:tcW w:w="1630" w:type="dxa"/>
          </w:tcPr>
          <w:p w14:paraId="4ED4BF56" w14:textId="3FA179D9" w:rsidR="00713FB7" w:rsidRPr="00B67E44" w:rsidRDefault="008E059B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70,955</w:t>
            </w:r>
          </w:p>
        </w:tc>
        <w:tc>
          <w:tcPr>
            <w:tcW w:w="1286" w:type="dxa"/>
          </w:tcPr>
          <w:p w14:paraId="29F069D2" w14:textId="4B429F19" w:rsidR="00713FB7" w:rsidRPr="00B67E44" w:rsidRDefault="00504A13" w:rsidP="00504A1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22.41%</w:t>
            </w:r>
          </w:p>
        </w:tc>
        <w:tc>
          <w:tcPr>
            <w:tcW w:w="1650" w:type="dxa"/>
          </w:tcPr>
          <w:p w14:paraId="52BD2673" w14:textId="5B1C9746" w:rsidR="00713FB7" w:rsidRPr="00B67E44" w:rsidRDefault="000C7A22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9,274</w:t>
            </w:r>
          </w:p>
        </w:tc>
        <w:tc>
          <w:tcPr>
            <w:tcW w:w="1259" w:type="dxa"/>
          </w:tcPr>
          <w:p w14:paraId="7FACC1C1" w14:textId="19D50EE6" w:rsidR="00713FB7" w:rsidRPr="00B67E44" w:rsidRDefault="000479F5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9.07%</w:t>
            </w:r>
          </w:p>
        </w:tc>
        <w:tc>
          <w:tcPr>
            <w:tcW w:w="1296" w:type="dxa"/>
          </w:tcPr>
          <w:p w14:paraId="6CF105B1" w14:textId="7A9B68D8" w:rsidR="00713FB7" w:rsidRPr="00B67E44" w:rsidRDefault="000479F5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80,229</w:t>
            </w:r>
          </w:p>
        </w:tc>
        <w:tc>
          <w:tcPr>
            <w:tcW w:w="1190" w:type="dxa"/>
          </w:tcPr>
          <w:p w14:paraId="3CBCBAF7" w14:textId="07978549" w:rsidR="00713FB7" w:rsidRPr="00B67E44" w:rsidRDefault="00632208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20.70%</w:t>
            </w:r>
          </w:p>
        </w:tc>
      </w:tr>
      <w:tr w:rsidR="00644813" w:rsidRPr="002D4A2C" w14:paraId="19C8AF66" w14:textId="77777777" w:rsidTr="00713FB7">
        <w:tc>
          <w:tcPr>
            <w:tcW w:w="2484" w:type="dxa"/>
          </w:tcPr>
          <w:p w14:paraId="0902CC48" w14:textId="7DD239E0" w:rsidR="00644813" w:rsidRPr="00096FE9" w:rsidRDefault="00644813" w:rsidP="00713FB7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5B7FFD">
              <w:rPr>
                <w:rFonts w:ascii="Times New Roman" w:hAnsi="Times New Roman" w:cs="Times New Roman"/>
                <w:sz w:val="24"/>
                <w:szCs w:val="24"/>
              </w:rPr>
              <w:t>User Ratio</w:t>
            </w:r>
            <w:r w:rsidR="004F7110" w:rsidRPr="005B7FFD">
              <w:rPr>
                <w:rFonts w:ascii="Times New Roman" w:hAnsi="Times New Roman" w:cs="Times New Roman"/>
                <w:sz w:val="24"/>
                <w:szCs w:val="24"/>
              </w:rPr>
              <w:t>: Apps/Portal/IVA</w:t>
            </w:r>
            <w:r w:rsidRPr="0063177A">
              <w:rPr>
                <w:rStyle w:val="FootnoteReference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ootnoteReference w:id="3"/>
            </w:r>
          </w:p>
        </w:tc>
        <w:tc>
          <w:tcPr>
            <w:tcW w:w="1630" w:type="dxa"/>
          </w:tcPr>
          <w:p w14:paraId="4B639CA1" w14:textId="2DBC32F6" w:rsidR="00644813" w:rsidRPr="00B67E44" w:rsidRDefault="008E059B" w:rsidP="008E059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33.00%</w:t>
            </w:r>
          </w:p>
        </w:tc>
        <w:tc>
          <w:tcPr>
            <w:tcW w:w="1286" w:type="dxa"/>
          </w:tcPr>
          <w:p w14:paraId="477CA85A" w14:textId="43306A31" w:rsidR="00644813" w:rsidRPr="00B67E44" w:rsidRDefault="008E059B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31.00</w:t>
            </w:r>
            <w:r w:rsidR="00B70D04" w:rsidRPr="00B67E4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50" w:type="dxa"/>
          </w:tcPr>
          <w:p w14:paraId="145352B3" w14:textId="6AD2EE2A" w:rsidR="00644813" w:rsidRPr="00B67E44" w:rsidRDefault="000C7A22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16.75%</w:t>
            </w:r>
          </w:p>
        </w:tc>
        <w:tc>
          <w:tcPr>
            <w:tcW w:w="1259" w:type="dxa"/>
          </w:tcPr>
          <w:p w14:paraId="5B9853E0" w14:textId="132C16BF" w:rsidR="00644813" w:rsidRPr="00B67E44" w:rsidRDefault="008E61B0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6562E2" w:rsidRPr="00B67E44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  <w:r w:rsidR="00E255A0" w:rsidRPr="00B67E44">
              <w:rPr>
                <w:rFonts w:ascii="Times New Roman" w:hAnsi="Times New Roman" w:cs="Times New Roman"/>
                <w:sz w:val="24"/>
                <w:szCs w:val="24"/>
              </w:rPr>
              <w:t>18%</w:t>
            </w:r>
          </w:p>
        </w:tc>
        <w:tc>
          <w:tcPr>
            <w:tcW w:w="1296" w:type="dxa"/>
          </w:tcPr>
          <w:p w14:paraId="7DD690B6" w14:textId="0FE9E5CE" w:rsidR="00644813" w:rsidRPr="00B67E44" w:rsidRDefault="003608EF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1190" w:type="dxa"/>
          </w:tcPr>
          <w:p w14:paraId="2B7A9C3E" w14:textId="279BC246" w:rsidR="00644813" w:rsidRPr="00B67E44" w:rsidRDefault="003608EF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3"/>
    </w:tbl>
    <w:p w14:paraId="78FB53DF" w14:textId="77777777" w:rsidR="00F440FA" w:rsidRDefault="00F440FA" w:rsidP="00A91DE9">
      <w:pPr>
        <w:pStyle w:val="Heading1"/>
        <w:rPr>
          <w:color w:val="auto"/>
          <w:sz w:val="28"/>
          <w:szCs w:val="28"/>
          <w:u w:val="double"/>
        </w:rPr>
      </w:pPr>
    </w:p>
    <w:p w14:paraId="3C58F770" w14:textId="488A340B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25"/>
        <w:gridCol w:w="1751"/>
        <w:gridCol w:w="1389"/>
        <w:gridCol w:w="1858"/>
        <w:gridCol w:w="1382"/>
        <w:gridCol w:w="1885"/>
      </w:tblGrid>
      <w:tr w:rsidR="00CD3C4A" w14:paraId="0FF6C61F" w14:textId="77777777" w:rsidTr="003825E3">
        <w:trPr>
          <w:jc w:val="center"/>
        </w:trPr>
        <w:tc>
          <w:tcPr>
            <w:tcW w:w="2525" w:type="dxa"/>
            <w:shd w:val="clear" w:color="auto" w:fill="002060"/>
          </w:tcPr>
          <w:p w14:paraId="6053FC6D" w14:textId="77777777" w:rsidR="00CD3C4A" w:rsidRPr="003825E3" w:rsidRDefault="00CD3C4A" w:rsidP="003A6599">
            <w:pPr>
              <w:rPr>
                <w:rFonts w:ascii="Times New Roman" w:hAnsi="Times New Roman" w:cs="Times New Roman"/>
                <w:color w:val="FFC000"/>
                <w:sz w:val="24"/>
                <w:szCs w:val="24"/>
              </w:rPr>
            </w:pPr>
            <w:bookmarkStart w:id="4" w:name="_Hlk162968870"/>
          </w:p>
        </w:tc>
        <w:tc>
          <w:tcPr>
            <w:tcW w:w="1751" w:type="dxa"/>
            <w:shd w:val="clear" w:color="auto" w:fill="002060"/>
          </w:tcPr>
          <w:p w14:paraId="1107C7BA" w14:textId="77777777" w:rsidR="00CD3C4A" w:rsidRPr="003825E3" w:rsidRDefault="00CD3C4A" w:rsidP="003A6599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389" w:type="dxa"/>
            <w:shd w:val="clear" w:color="auto" w:fill="002060"/>
          </w:tcPr>
          <w:p w14:paraId="70B624D3" w14:textId="77777777" w:rsidR="00CD3C4A" w:rsidRPr="003825E3" w:rsidRDefault="00CD3C4A" w:rsidP="003A6599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vs </w:t>
            </w:r>
          </w:p>
          <w:p w14:paraId="21D3775D" w14:textId="533D6DE4" w:rsidR="00CD3C4A" w:rsidRPr="003825E3" w:rsidRDefault="008E059B" w:rsidP="003A6599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November </w:t>
            </w:r>
            <w:r w:rsidR="00CD3C4A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202</w:t>
            </w:r>
            <w:r w:rsidR="004315ED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5</w:t>
            </w:r>
          </w:p>
        </w:tc>
        <w:tc>
          <w:tcPr>
            <w:tcW w:w="1858" w:type="dxa"/>
            <w:shd w:val="clear" w:color="auto" w:fill="002060"/>
          </w:tcPr>
          <w:p w14:paraId="7285F426" w14:textId="394832D9" w:rsidR="00CD3C4A" w:rsidRPr="003825E3" w:rsidRDefault="00CD3C4A" w:rsidP="003A6599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382" w:type="dxa"/>
            <w:shd w:val="clear" w:color="auto" w:fill="002060"/>
          </w:tcPr>
          <w:p w14:paraId="3A12ED39" w14:textId="77777777" w:rsidR="00CD3C4A" w:rsidRPr="003825E3" w:rsidRDefault="00CD3C4A" w:rsidP="00CD3C4A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vs </w:t>
            </w:r>
          </w:p>
          <w:p w14:paraId="4FDC03DD" w14:textId="7DA8E479" w:rsidR="00CD3C4A" w:rsidRPr="003825E3" w:rsidRDefault="008E059B" w:rsidP="00CD3C4A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November</w:t>
            </w:r>
            <w:r w:rsidR="00CD3C4A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5</w:t>
            </w:r>
          </w:p>
        </w:tc>
        <w:tc>
          <w:tcPr>
            <w:tcW w:w="1885" w:type="dxa"/>
            <w:shd w:val="clear" w:color="auto" w:fill="002060"/>
          </w:tcPr>
          <w:p w14:paraId="17F43DE2" w14:textId="039958FE" w:rsidR="00CD3C4A" w:rsidRPr="003825E3" w:rsidRDefault="00CD3C4A" w:rsidP="003A6599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Contract Requirement</w:t>
            </w:r>
          </w:p>
        </w:tc>
      </w:tr>
      <w:tr w:rsidR="00713FB7" w:rsidRPr="008234A4" w14:paraId="47ED5F5A" w14:textId="77777777" w:rsidTr="003825E3">
        <w:trPr>
          <w:jc w:val="center"/>
        </w:trPr>
        <w:tc>
          <w:tcPr>
            <w:tcW w:w="2525" w:type="dxa"/>
          </w:tcPr>
          <w:p w14:paraId="091B3D86" w14:textId="7EE7D8CF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Demand-Response Trips Completed On-Time as measured by GPS </w:t>
            </w:r>
          </w:p>
        </w:tc>
        <w:tc>
          <w:tcPr>
            <w:tcW w:w="1751" w:type="dxa"/>
          </w:tcPr>
          <w:p w14:paraId="7514023C" w14:textId="7D2ABE9B" w:rsidR="00713FB7" w:rsidRPr="00B67E4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C742B3" w:rsidRPr="00B67E44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="008E059B" w:rsidRPr="00B67E44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89" w:type="dxa"/>
          </w:tcPr>
          <w:p w14:paraId="6A61C0E1" w14:textId="01C66BE8" w:rsidR="00713FB7" w:rsidRPr="00B67E4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8E059B" w:rsidRPr="00B67E44">
              <w:rPr>
                <w:rFonts w:ascii="Times New Roman" w:hAnsi="Times New Roman" w:cs="Times New Roman"/>
                <w:sz w:val="24"/>
                <w:szCs w:val="24"/>
              </w:rPr>
              <w:t>2.30</w:t>
            </w: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858" w:type="dxa"/>
          </w:tcPr>
          <w:p w14:paraId="1BA6BFB8" w14:textId="6CA1B147" w:rsidR="00713FB7" w:rsidRPr="00B67E4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4443E0" w:rsidRPr="00B67E44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  <w:r w:rsidR="000C7A22" w:rsidRPr="00B67E44">
              <w:rPr>
                <w:rFonts w:ascii="Times New Roman" w:hAnsi="Times New Roman" w:cs="Times New Roman"/>
                <w:sz w:val="24"/>
                <w:szCs w:val="24"/>
              </w:rPr>
              <w:t>81</w:t>
            </w: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82" w:type="dxa"/>
          </w:tcPr>
          <w:p w14:paraId="50D685A4" w14:textId="31CE31F6" w:rsidR="00713FB7" w:rsidRPr="00B67E4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4E74A2" w:rsidRPr="00B67E44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  <w:r w:rsidR="000C7A22" w:rsidRPr="00B67E44">
              <w:rPr>
                <w:rFonts w:ascii="Times New Roman" w:hAnsi="Times New Roman" w:cs="Times New Roman"/>
                <w:sz w:val="24"/>
                <w:szCs w:val="24"/>
              </w:rPr>
              <w:t>93</w:t>
            </w: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885" w:type="dxa"/>
          </w:tcPr>
          <w:p w14:paraId="6715BC80" w14:textId="64E21899" w:rsidR="00713FB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</w:tbl>
    <w:bookmarkEnd w:id="4"/>
    <w:p w14:paraId="7B083FAC" w14:textId="5CCD95F6" w:rsidR="00D60B35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lastRenderedPageBreak/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765"/>
        <w:gridCol w:w="2165"/>
        <w:gridCol w:w="1620"/>
        <w:gridCol w:w="1885"/>
      </w:tblGrid>
      <w:tr w:rsidR="00724366" w14:paraId="08B7F026" w14:textId="77777777" w:rsidTr="003825E3">
        <w:trPr>
          <w:jc w:val="center"/>
        </w:trPr>
        <w:tc>
          <w:tcPr>
            <w:tcW w:w="4765" w:type="dxa"/>
            <w:shd w:val="clear" w:color="auto" w:fill="002060"/>
          </w:tcPr>
          <w:p w14:paraId="7DC57EB9" w14:textId="77777777" w:rsidR="00724366" w:rsidRPr="003825E3" w:rsidRDefault="00724366">
            <w:pPr>
              <w:rPr>
                <w:rFonts w:ascii="Times New Roman" w:hAnsi="Times New Roman" w:cs="Times New Roman"/>
                <w:color w:val="FFC000"/>
                <w:sz w:val="24"/>
                <w:szCs w:val="24"/>
              </w:rPr>
            </w:pPr>
          </w:p>
        </w:tc>
        <w:tc>
          <w:tcPr>
            <w:tcW w:w="2165" w:type="dxa"/>
            <w:shd w:val="clear" w:color="auto" w:fill="002060"/>
          </w:tcPr>
          <w:p w14:paraId="1C9B69D5" w14:textId="77777777" w:rsidR="00724366" w:rsidRPr="003825E3" w:rsidRDefault="00724366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620" w:type="dxa"/>
            <w:shd w:val="clear" w:color="auto" w:fill="002060"/>
          </w:tcPr>
          <w:p w14:paraId="1137D624" w14:textId="77777777" w:rsidR="00724366" w:rsidRPr="003825E3" w:rsidRDefault="00724366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885" w:type="dxa"/>
            <w:shd w:val="clear" w:color="auto" w:fill="002060"/>
          </w:tcPr>
          <w:p w14:paraId="261EDAAD" w14:textId="1303067E" w:rsidR="00724366" w:rsidRPr="003825E3" w:rsidRDefault="00724366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Contract Requirement</w:t>
            </w:r>
          </w:p>
        </w:tc>
      </w:tr>
      <w:tr w:rsidR="00713FB7" w:rsidRPr="008234A4" w14:paraId="0464A4B0" w14:textId="77777777" w:rsidTr="00724366">
        <w:trPr>
          <w:jc w:val="center"/>
        </w:trPr>
        <w:tc>
          <w:tcPr>
            <w:tcW w:w="4765" w:type="dxa"/>
          </w:tcPr>
          <w:p w14:paraId="1384985B" w14:textId="17695B4E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# Of Unfulfilled Demand-Response Request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2165" w:type="dxa"/>
          </w:tcPr>
          <w:p w14:paraId="60D59786" w14:textId="38733ADB" w:rsidR="00713FB7" w:rsidRPr="00B67E44" w:rsidRDefault="00C742B3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  <w:r w:rsidR="00C720C5" w:rsidRPr="00B67E4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620" w:type="dxa"/>
          </w:tcPr>
          <w:p w14:paraId="7D22DFEB" w14:textId="07436105" w:rsidR="00713FB7" w:rsidRPr="00B67E44" w:rsidRDefault="000C7A22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885" w:type="dxa"/>
          </w:tcPr>
          <w:p w14:paraId="3DF53E52" w14:textId="58259033" w:rsidR="00713FB7" w:rsidRPr="003118F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713FB7" w:rsidRPr="008234A4" w14:paraId="2A0AFAB0" w14:textId="77777777" w:rsidTr="00724366">
        <w:trPr>
          <w:jc w:val="center"/>
        </w:trPr>
        <w:tc>
          <w:tcPr>
            <w:tcW w:w="4765" w:type="dxa"/>
          </w:tcPr>
          <w:p w14:paraId="7ECECC5C" w14:textId="072466BB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Unfulfilled Demand-Response Request Rate      </w:t>
            </w:r>
          </w:p>
        </w:tc>
        <w:tc>
          <w:tcPr>
            <w:tcW w:w="2165" w:type="dxa"/>
          </w:tcPr>
          <w:p w14:paraId="5E82D73D" w14:textId="6954C6C6" w:rsidR="00713FB7" w:rsidRPr="00B67E4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C720C5" w:rsidRPr="00B67E4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AB5312" w:rsidRPr="00B67E4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20" w:type="dxa"/>
          </w:tcPr>
          <w:p w14:paraId="5C8815B3" w14:textId="3FF2BA85" w:rsidR="00713FB7" w:rsidRPr="00B67E4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0C7A22" w:rsidRPr="00B67E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885" w:type="dxa"/>
          </w:tcPr>
          <w:p w14:paraId="6BB56C5C" w14:textId="30226DCC" w:rsidR="00713FB7" w:rsidRPr="003118F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713FB7" w:rsidRPr="008234A4" w14:paraId="54FF4FB4" w14:textId="77777777" w:rsidTr="00724366">
        <w:trPr>
          <w:jc w:val="center"/>
        </w:trPr>
        <w:tc>
          <w:tcPr>
            <w:tcW w:w="4765" w:type="dxa"/>
          </w:tcPr>
          <w:p w14:paraId="1432D188" w14:textId="1A85D50D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# of Unfulfilled Program-Based Trip Requests </w:t>
            </w:r>
          </w:p>
        </w:tc>
        <w:tc>
          <w:tcPr>
            <w:tcW w:w="2165" w:type="dxa"/>
          </w:tcPr>
          <w:p w14:paraId="7C9D1D87" w14:textId="68A7507B" w:rsidR="00713FB7" w:rsidRPr="00B67E4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620" w:type="dxa"/>
          </w:tcPr>
          <w:p w14:paraId="3282BD0E" w14:textId="75C77717" w:rsidR="00713FB7" w:rsidRPr="00B67E4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885" w:type="dxa"/>
          </w:tcPr>
          <w:p w14:paraId="5C9B830C" w14:textId="71B2ED31" w:rsidR="00713FB7" w:rsidRPr="003118F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713FB7" w:rsidRPr="008234A4" w14:paraId="34FD08EA" w14:textId="77777777" w:rsidTr="00724366">
        <w:trPr>
          <w:jc w:val="center"/>
        </w:trPr>
        <w:tc>
          <w:tcPr>
            <w:tcW w:w="4765" w:type="dxa"/>
          </w:tcPr>
          <w:p w14:paraId="5D2FFB3B" w14:textId="1B4B0148" w:rsidR="00713FB7" w:rsidRPr="003118F7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 xml:space="preserve">Unfulfilled Program-Based Trip Request Rate     </w:t>
            </w:r>
          </w:p>
        </w:tc>
        <w:tc>
          <w:tcPr>
            <w:tcW w:w="2165" w:type="dxa"/>
          </w:tcPr>
          <w:p w14:paraId="14C5DEC7" w14:textId="0030A997" w:rsidR="00713FB7" w:rsidRPr="00B67E4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0.00%</w:t>
            </w:r>
          </w:p>
        </w:tc>
        <w:tc>
          <w:tcPr>
            <w:tcW w:w="1620" w:type="dxa"/>
          </w:tcPr>
          <w:p w14:paraId="060031B1" w14:textId="65E6BFA0" w:rsidR="00713FB7" w:rsidRPr="00B67E4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0.00%</w:t>
            </w:r>
          </w:p>
        </w:tc>
        <w:tc>
          <w:tcPr>
            <w:tcW w:w="1885" w:type="dxa"/>
          </w:tcPr>
          <w:p w14:paraId="507F0C05" w14:textId="51B11734" w:rsidR="00713FB7" w:rsidRPr="003118F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E1F3E9E" w14:textId="2BFB8376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35"/>
        <w:gridCol w:w="1543"/>
        <w:gridCol w:w="1337"/>
        <w:gridCol w:w="1410"/>
        <w:gridCol w:w="1291"/>
        <w:gridCol w:w="1599"/>
      </w:tblGrid>
      <w:tr w:rsidR="00577CD3" w:rsidRPr="002D4A2C" w14:paraId="4A1F75B3" w14:textId="220F12A3" w:rsidTr="003825E3">
        <w:trPr>
          <w:jc w:val="center"/>
        </w:trPr>
        <w:tc>
          <w:tcPr>
            <w:tcW w:w="3235" w:type="dxa"/>
            <w:shd w:val="clear" w:color="auto" w:fill="002060"/>
          </w:tcPr>
          <w:p w14:paraId="36C76C54" w14:textId="7FD9FC36" w:rsidR="00577CD3" w:rsidRPr="003825E3" w:rsidRDefault="00577CD3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</w:p>
        </w:tc>
        <w:tc>
          <w:tcPr>
            <w:tcW w:w="1543" w:type="dxa"/>
            <w:shd w:val="clear" w:color="auto" w:fill="002060"/>
          </w:tcPr>
          <w:p w14:paraId="1B93B2F3" w14:textId="740B835D" w:rsidR="00577CD3" w:rsidRPr="003825E3" w:rsidRDefault="00577CD3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337" w:type="dxa"/>
            <w:shd w:val="clear" w:color="auto" w:fill="002060"/>
          </w:tcPr>
          <w:p w14:paraId="0DB45468" w14:textId="3B5C41C2" w:rsidR="00577CD3" w:rsidRPr="003825E3" w:rsidRDefault="008E059B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vs </w:t>
            </w:r>
            <w:r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November</w:t>
            </w:r>
            <w:r w:rsidR="00791D68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5</w:t>
            </w:r>
          </w:p>
        </w:tc>
        <w:tc>
          <w:tcPr>
            <w:tcW w:w="1410" w:type="dxa"/>
            <w:shd w:val="clear" w:color="auto" w:fill="002060"/>
          </w:tcPr>
          <w:p w14:paraId="0C44E55A" w14:textId="595E3216" w:rsidR="00577CD3" w:rsidRPr="003825E3" w:rsidRDefault="00577CD3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291" w:type="dxa"/>
            <w:shd w:val="clear" w:color="auto" w:fill="002060"/>
          </w:tcPr>
          <w:p w14:paraId="48F6A178" w14:textId="6DB3D90C" w:rsidR="00577CD3" w:rsidRPr="003825E3" w:rsidRDefault="00922D3D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vs </w:t>
            </w:r>
            <w:r w:rsidR="008E059B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November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</w:p>
        </w:tc>
        <w:tc>
          <w:tcPr>
            <w:tcW w:w="1599" w:type="dxa"/>
            <w:shd w:val="clear" w:color="auto" w:fill="002060"/>
          </w:tcPr>
          <w:p w14:paraId="16136E6A" w14:textId="1C1ABDF8" w:rsidR="00577CD3" w:rsidRPr="003825E3" w:rsidRDefault="00577CD3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Contract Requirement</w:t>
            </w:r>
          </w:p>
        </w:tc>
      </w:tr>
      <w:tr w:rsidR="00713FB7" w:rsidRPr="002D4A2C" w14:paraId="37B1DABA" w14:textId="21C71E05" w:rsidTr="004315ED">
        <w:trPr>
          <w:jc w:val="center"/>
        </w:trPr>
        <w:tc>
          <w:tcPr>
            <w:tcW w:w="3235" w:type="dxa"/>
          </w:tcPr>
          <w:p w14:paraId="33F34339" w14:textId="5B340D8A" w:rsidR="00713FB7" w:rsidRPr="002D4A2C" w:rsidRDefault="00713FB7" w:rsidP="00713FB7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5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1543" w:type="dxa"/>
          </w:tcPr>
          <w:p w14:paraId="1666AA77" w14:textId="6F29075E" w:rsidR="00713FB7" w:rsidRPr="00B67E44" w:rsidRDefault="00C720C5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56,188</w:t>
            </w:r>
          </w:p>
        </w:tc>
        <w:tc>
          <w:tcPr>
            <w:tcW w:w="1337" w:type="dxa"/>
          </w:tcPr>
          <w:p w14:paraId="4E1B801A" w14:textId="5C2A9FD0" w:rsidR="00713FB7" w:rsidRPr="00B67E44" w:rsidRDefault="000479F5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12.98</w:t>
            </w:r>
            <w:r w:rsidR="00A47DE3" w:rsidRPr="00B67E4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410" w:type="dxa"/>
          </w:tcPr>
          <w:p w14:paraId="7BA65904" w14:textId="1ABFE5DF" w:rsidR="00713FB7" w:rsidRPr="00B67E44" w:rsidRDefault="00FD12EF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0C7A22" w:rsidRPr="00B67E44">
              <w:rPr>
                <w:rFonts w:ascii="Times New Roman" w:hAnsi="Times New Roman" w:cs="Times New Roman"/>
                <w:sz w:val="24"/>
                <w:szCs w:val="24"/>
              </w:rPr>
              <w:t>9,358</w:t>
            </w:r>
          </w:p>
        </w:tc>
        <w:tc>
          <w:tcPr>
            <w:tcW w:w="1291" w:type="dxa"/>
          </w:tcPr>
          <w:p w14:paraId="788AEF5C" w14:textId="14E0A8C8" w:rsidR="00713FB7" w:rsidRPr="00B67E44" w:rsidRDefault="000479F5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9.73</w:t>
            </w:r>
            <w:r w:rsidR="00A47DE3" w:rsidRPr="00B67E4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99" w:type="dxa"/>
          </w:tcPr>
          <w:p w14:paraId="70E542D4" w14:textId="3E7A653F" w:rsidR="00713FB7" w:rsidRPr="002D4A2C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5"/>
      <w:tr w:rsidR="00713FB7" w:rsidRPr="002D4A2C" w14:paraId="38CA45E8" w14:textId="79E7B393" w:rsidTr="00713FB7">
        <w:trPr>
          <w:trHeight w:val="377"/>
          <w:jc w:val="center"/>
        </w:trPr>
        <w:tc>
          <w:tcPr>
            <w:tcW w:w="3235" w:type="dxa"/>
          </w:tcPr>
          <w:p w14:paraId="3D20D72E" w14:textId="28A1E3FE" w:rsidR="00713FB7" w:rsidRPr="002D4A2C" w:rsidRDefault="00713FB7" w:rsidP="00713FB7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1543" w:type="dxa"/>
          </w:tcPr>
          <w:p w14:paraId="2FEBCFBC" w14:textId="4DE2CD45" w:rsidR="00713FB7" w:rsidRPr="00B67E44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00:</w:t>
            </w:r>
            <w:r w:rsidR="0005450E" w:rsidRPr="00B67E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720C5" w:rsidRPr="00B67E44">
              <w:rPr>
                <w:rFonts w:ascii="Times New Roman" w:hAnsi="Times New Roman" w:cs="Times New Roman"/>
                <w:sz w:val="24"/>
                <w:szCs w:val="24"/>
              </w:rPr>
              <w:t>6:07</w:t>
            </w:r>
          </w:p>
        </w:tc>
        <w:tc>
          <w:tcPr>
            <w:tcW w:w="1337" w:type="dxa"/>
          </w:tcPr>
          <w:p w14:paraId="09FC730D" w14:textId="12C192BC" w:rsidR="00713FB7" w:rsidRPr="00B67E44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0:</w:t>
            </w:r>
            <w:r w:rsidR="00FF65AC" w:rsidRPr="00B67E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C720C5" w:rsidRPr="00B67E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:58</w:t>
            </w:r>
          </w:p>
        </w:tc>
        <w:tc>
          <w:tcPr>
            <w:tcW w:w="1410" w:type="dxa"/>
          </w:tcPr>
          <w:p w14:paraId="048D38D7" w14:textId="781B4B99" w:rsidR="00713FB7" w:rsidRPr="00B67E44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:0</w:t>
            </w:r>
            <w:r w:rsidR="00247A6D" w:rsidRPr="00B67E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:</w:t>
            </w:r>
            <w:r w:rsidR="000C7A22" w:rsidRPr="00B67E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4</w:t>
            </w:r>
          </w:p>
        </w:tc>
        <w:tc>
          <w:tcPr>
            <w:tcW w:w="1291" w:type="dxa"/>
          </w:tcPr>
          <w:p w14:paraId="61EF418E" w14:textId="738B7ED8" w:rsidR="00713FB7" w:rsidRPr="00B67E44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:0</w:t>
            </w:r>
            <w:r w:rsidR="008E61B0" w:rsidRPr="00B67E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:</w:t>
            </w:r>
            <w:r w:rsidR="000C7A22" w:rsidRPr="00B67E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1599" w:type="dxa"/>
          </w:tcPr>
          <w:p w14:paraId="440C87B0" w14:textId="358C87E7" w:rsidR="00713FB7" w:rsidRPr="002D4A2C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713FB7" w:rsidRPr="002D4A2C" w14:paraId="614082DB" w14:textId="47A916D1" w:rsidTr="00713FB7">
        <w:trPr>
          <w:jc w:val="center"/>
        </w:trPr>
        <w:tc>
          <w:tcPr>
            <w:tcW w:w="3235" w:type="dxa"/>
          </w:tcPr>
          <w:p w14:paraId="42E898CB" w14:textId="7F23296E" w:rsidR="00713FB7" w:rsidRPr="007A7672" w:rsidRDefault="00713FB7" w:rsidP="00713FB7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</w:p>
        </w:tc>
        <w:tc>
          <w:tcPr>
            <w:tcW w:w="1543" w:type="dxa"/>
          </w:tcPr>
          <w:p w14:paraId="703A7078" w14:textId="283C7F98" w:rsidR="00713FB7" w:rsidRPr="00B67E44" w:rsidRDefault="0005450E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720C5" w:rsidRPr="00B67E44">
              <w:rPr>
                <w:rFonts w:ascii="Times New Roman" w:hAnsi="Times New Roman" w:cs="Times New Roman"/>
                <w:sz w:val="24"/>
                <w:szCs w:val="24"/>
              </w:rPr>
              <w:t>6.98</w:t>
            </w:r>
            <w:r w:rsidR="00713FB7" w:rsidRPr="00B67E4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37" w:type="dxa"/>
          </w:tcPr>
          <w:p w14:paraId="2237AA51" w14:textId="4861C0BD" w:rsidR="00713FB7" w:rsidRPr="00B67E44" w:rsidRDefault="0005450E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720C5" w:rsidRPr="00B67E44">
              <w:rPr>
                <w:rFonts w:ascii="Times New Roman" w:hAnsi="Times New Roman" w:cs="Times New Roman"/>
                <w:sz w:val="24"/>
                <w:szCs w:val="24"/>
              </w:rPr>
              <w:t>4.60</w:t>
            </w:r>
            <w:r w:rsidR="00713FB7" w:rsidRPr="00B67E4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410" w:type="dxa"/>
          </w:tcPr>
          <w:p w14:paraId="0CF9ABCD" w14:textId="4C98040C" w:rsidR="00713FB7" w:rsidRPr="00B67E44" w:rsidRDefault="000C7A22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3.24</w:t>
            </w:r>
            <w:r w:rsidR="00713FB7" w:rsidRPr="00B67E4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91" w:type="dxa"/>
          </w:tcPr>
          <w:p w14:paraId="52B6A7EA" w14:textId="3F7687D6" w:rsidR="00713FB7" w:rsidRPr="00B67E44" w:rsidRDefault="000C7A22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2.04</w:t>
            </w:r>
            <w:r w:rsidR="00713FB7" w:rsidRPr="00B67E4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99" w:type="dxa"/>
          </w:tcPr>
          <w:p w14:paraId="31197B33" w14:textId="2F510842" w:rsidR="00713FB7" w:rsidRPr="002D4A2C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713FB7" w:rsidRPr="002D4A2C" w14:paraId="15675E1C" w14:textId="41978A5D" w:rsidTr="00713FB7">
        <w:trPr>
          <w:trHeight w:val="242"/>
          <w:jc w:val="center"/>
        </w:trPr>
        <w:tc>
          <w:tcPr>
            <w:tcW w:w="3235" w:type="dxa"/>
          </w:tcPr>
          <w:p w14:paraId="730A1DD2" w14:textId="52892A14" w:rsidR="00713FB7" w:rsidRPr="002D4A2C" w:rsidRDefault="00713FB7" w:rsidP="00713FB7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543" w:type="dxa"/>
          </w:tcPr>
          <w:p w14:paraId="6626F3C7" w14:textId="226A7625" w:rsidR="00713FB7" w:rsidRPr="00B67E44" w:rsidRDefault="00C720C5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7.97</w:t>
            </w:r>
            <w:r w:rsidR="00713FB7" w:rsidRPr="00B67E4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37" w:type="dxa"/>
          </w:tcPr>
          <w:p w14:paraId="5BA57FAB" w14:textId="52E437CA" w:rsidR="00713FB7" w:rsidRPr="00B67E44" w:rsidRDefault="00C720C5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9.90</w:t>
            </w:r>
            <w:r w:rsidR="00713FB7" w:rsidRPr="00B67E4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410" w:type="dxa"/>
          </w:tcPr>
          <w:p w14:paraId="7F63081C" w14:textId="196E0342" w:rsidR="00713FB7" w:rsidRPr="00B67E44" w:rsidRDefault="008E61B0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0C7A22" w:rsidRPr="00B67E44">
              <w:rPr>
                <w:rFonts w:ascii="Times New Roman" w:hAnsi="Times New Roman" w:cs="Times New Roman"/>
                <w:sz w:val="24"/>
                <w:szCs w:val="24"/>
              </w:rPr>
              <w:t>2.81</w:t>
            </w:r>
            <w:r w:rsidR="00713FB7" w:rsidRPr="00B67E4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91" w:type="dxa"/>
          </w:tcPr>
          <w:p w14:paraId="186053A9" w14:textId="102D92DD" w:rsidR="00713FB7" w:rsidRPr="00B67E44" w:rsidRDefault="008E61B0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0C7A22" w:rsidRPr="00B67E44">
              <w:rPr>
                <w:rFonts w:ascii="Times New Roman" w:hAnsi="Times New Roman" w:cs="Times New Roman"/>
                <w:sz w:val="24"/>
                <w:szCs w:val="24"/>
              </w:rPr>
              <w:t>7.23</w:t>
            </w:r>
            <w:r w:rsidR="00713FB7" w:rsidRPr="00B67E4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99" w:type="dxa"/>
          </w:tcPr>
          <w:p w14:paraId="153B0CD1" w14:textId="78E5865B" w:rsidR="00713FB7" w:rsidRPr="002D4A2C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24F8A624" w14:textId="73132F40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73"/>
        <w:gridCol w:w="1728"/>
        <w:gridCol w:w="1283"/>
        <w:gridCol w:w="1777"/>
        <w:gridCol w:w="1516"/>
        <w:gridCol w:w="2013"/>
      </w:tblGrid>
      <w:tr w:rsidR="00E1432B" w:rsidRPr="002D4A2C" w14:paraId="7A58DEC2" w14:textId="77777777" w:rsidTr="00E93BD0">
        <w:trPr>
          <w:jc w:val="center"/>
        </w:trPr>
        <w:tc>
          <w:tcPr>
            <w:tcW w:w="2513" w:type="dxa"/>
            <w:shd w:val="clear" w:color="auto" w:fill="002060"/>
          </w:tcPr>
          <w:p w14:paraId="44F0783A" w14:textId="77777777" w:rsidR="00E1432B" w:rsidRPr="003825E3" w:rsidRDefault="00E1432B">
            <w:pPr>
              <w:rPr>
                <w:rFonts w:ascii="Times New Roman" w:hAnsi="Times New Roman" w:cs="Times New Roman"/>
                <w:color w:val="FFC000"/>
                <w:sz w:val="24"/>
                <w:szCs w:val="24"/>
              </w:rPr>
            </w:pPr>
            <w:bookmarkStart w:id="6" w:name="_Hlk144797184"/>
          </w:p>
        </w:tc>
        <w:tc>
          <w:tcPr>
            <w:tcW w:w="1759" w:type="dxa"/>
            <w:shd w:val="clear" w:color="auto" w:fill="002060"/>
          </w:tcPr>
          <w:p w14:paraId="58413364" w14:textId="77777777" w:rsidR="00E1432B" w:rsidRPr="003825E3" w:rsidRDefault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123" w:type="dxa"/>
            <w:shd w:val="clear" w:color="auto" w:fill="002060"/>
          </w:tcPr>
          <w:p w14:paraId="06EB94C7" w14:textId="30506E21" w:rsidR="00E1432B" w:rsidRPr="00E1432B" w:rsidRDefault="004F7110" w:rsidP="004F7110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v</w:t>
            </w:r>
            <w:r w:rsidR="00E1432B" w:rsidRPr="00E1432B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</w:t>
            </w:r>
            <w:r w:rsidR="008E059B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November</w:t>
            </w:r>
          </w:p>
          <w:p w14:paraId="360B8838" w14:textId="16B74F77" w:rsidR="00E1432B" w:rsidRPr="003825E3" w:rsidRDefault="00E1432B" w:rsidP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2025</w:t>
            </w:r>
          </w:p>
        </w:tc>
        <w:tc>
          <w:tcPr>
            <w:tcW w:w="1805" w:type="dxa"/>
            <w:shd w:val="clear" w:color="auto" w:fill="002060"/>
          </w:tcPr>
          <w:p w14:paraId="585D79DD" w14:textId="0A6DEC36" w:rsidR="00E1432B" w:rsidRPr="003825E3" w:rsidRDefault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525" w:type="dxa"/>
            <w:shd w:val="clear" w:color="auto" w:fill="002060"/>
          </w:tcPr>
          <w:p w14:paraId="7EB16D6C" w14:textId="77777777" w:rsidR="00E93BD0" w:rsidRDefault="00E93BD0" w:rsidP="004F7110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vs </w:t>
            </w:r>
          </w:p>
          <w:p w14:paraId="46BB0458" w14:textId="577DD3AD" w:rsidR="00E1432B" w:rsidRPr="00E1432B" w:rsidRDefault="008E059B" w:rsidP="004F7110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November</w:t>
            </w:r>
            <w:r w:rsidR="00E93BD0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</w:t>
            </w:r>
          </w:p>
          <w:p w14:paraId="34CC9ABA" w14:textId="0FA27D96" w:rsidR="00E1432B" w:rsidRPr="003825E3" w:rsidRDefault="00E1432B" w:rsidP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2025</w:t>
            </w:r>
          </w:p>
        </w:tc>
        <w:tc>
          <w:tcPr>
            <w:tcW w:w="2065" w:type="dxa"/>
            <w:shd w:val="clear" w:color="auto" w:fill="002060"/>
          </w:tcPr>
          <w:p w14:paraId="1518FAC4" w14:textId="5B1AF8EE" w:rsidR="00E1432B" w:rsidRPr="003825E3" w:rsidRDefault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HST</w:t>
            </w:r>
          </w:p>
        </w:tc>
      </w:tr>
      <w:tr w:rsidR="00E1432B" w:rsidRPr="002D4A2C" w14:paraId="319933B0" w14:textId="77777777" w:rsidTr="00E93BD0">
        <w:trPr>
          <w:jc w:val="center"/>
        </w:trPr>
        <w:tc>
          <w:tcPr>
            <w:tcW w:w="2513" w:type="dxa"/>
          </w:tcPr>
          <w:p w14:paraId="3E66A31A" w14:textId="77777777" w:rsidR="00E1432B" w:rsidRPr="002D4A2C" w:rsidRDefault="00E1432B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1447967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759" w:type="dxa"/>
          </w:tcPr>
          <w:p w14:paraId="028BE235" w14:textId="717C1C47" w:rsidR="00E1432B" w:rsidRPr="00B67E44" w:rsidRDefault="00C720C5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706</w:t>
            </w:r>
          </w:p>
        </w:tc>
        <w:tc>
          <w:tcPr>
            <w:tcW w:w="1123" w:type="dxa"/>
          </w:tcPr>
          <w:p w14:paraId="00A68B15" w14:textId="640F0A0B" w:rsidR="00E1432B" w:rsidRPr="00B67E44" w:rsidRDefault="000479F5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8.62</w:t>
            </w:r>
            <w:r w:rsidR="00E1432B" w:rsidRPr="00B67E4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805" w:type="dxa"/>
          </w:tcPr>
          <w:p w14:paraId="4B71C2DA" w14:textId="45A87549" w:rsidR="00E1432B" w:rsidRPr="00B67E44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0C7A22" w:rsidRPr="00B67E44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525" w:type="dxa"/>
          </w:tcPr>
          <w:p w14:paraId="6C8C6EA0" w14:textId="6BC247BB" w:rsidR="00E1432B" w:rsidRPr="00B67E44" w:rsidRDefault="006167C6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  <w:r w:rsidR="000479F5" w:rsidRPr="00B67E44">
              <w:rPr>
                <w:rFonts w:ascii="Times New Roman" w:hAnsi="Times New Roman" w:cs="Times New Roman"/>
                <w:sz w:val="24"/>
                <w:szCs w:val="24"/>
              </w:rPr>
              <w:t>2.75</w:t>
            </w:r>
            <w:r w:rsidR="00A47DE3" w:rsidRPr="00B67E4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65" w:type="dxa"/>
          </w:tcPr>
          <w:p w14:paraId="664CF67E" w14:textId="7D985E79" w:rsidR="00E1432B" w:rsidRPr="002D4A2C" w:rsidRDefault="007E3738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6</w:t>
            </w:r>
          </w:p>
        </w:tc>
      </w:tr>
      <w:bookmarkEnd w:id="6"/>
      <w:bookmarkEnd w:id="7"/>
      <w:tr w:rsidR="00E1432B" w:rsidRPr="002D4A2C" w14:paraId="67A0EACB" w14:textId="77777777" w:rsidTr="00E93BD0">
        <w:trPr>
          <w:trHeight w:val="395"/>
          <w:jc w:val="center"/>
        </w:trPr>
        <w:tc>
          <w:tcPr>
            <w:tcW w:w="2513" w:type="dxa"/>
          </w:tcPr>
          <w:p w14:paraId="5D60C0B3" w14:textId="359697F2" w:rsidR="00E1432B" w:rsidRPr="002D4A2C" w:rsidRDefault="00E1432B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ntract Requirement</w:t>
            </w:r>
          </w:p>
        </w:tc>
        <w:tc>
          <w:tcPr>
            <w:tcW w:w="1759" w:type="dxa"/>
          </w:tcPr>
          <w:p w14:paraId="63CD8418" w14:textId="3B7C4CFF" w:rsidR="00E1432B" w:rsidRPr="002D4A2C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</w:tc>
        <w:tc>
          <w:tcPr>
            <w:tcW w:w="1123" w:type="dxa"/>
          </w:tcPr>
          <w:p w14:paraId="7584DFD3" w14:textId="6AD81248" w:rsidR="00E1432B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432B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1805" w:type="dxa"/>
          </w:tcPr>
          <w:p w14:paraId="5E516A3A" w14:textId="1032521D" w:rsidR="00E1432B" w:rsidRPr="002D4A2C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1525" w:type="dxa"/>
          </w:tcPr>
          <w:p w14:paraId="6B3139E3" w14:textId="5581339D" w:rsidR="00E1432B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432B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2065" w:type="dxa"/>
          </w:tcPr>
          <w:p w14:paraId="74652748" w14:textId="627CDCD8" w:rsidR="00E1432B" w:rsidRPr="002D4A2C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3CB6DAD3" w14:textId="5FBF8A10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10885" w:type="dxa"/>
        <w:jc w:val="center"/>
        <w:tblLook w:val="04A0" w:firstRow="1" w:lastRow="0" w:firstColumn="1" w:lastColumn="0" w:noHBand="0" w:noVBand="1"/>
      </w:tblPr>
      <w:tblGrid>
        <w:gridCol w:w="3435"/>
        <w:gridCol w:w="1500"/>
        <w:gridCol w:w="1323"/>
        <w:gridCol w:w="1605"/>
        <w:gridCol w:w="1323"/>
        <w:gridCol w:w="1699"/>
      </w:tblGrid>
      <w:tr w:rsidR="00577CD3" w:rsidRPr="002D4A2C" w14:paraId="2CA3D089" w14:textId="0D15F9E1" w:rsidTr="001073D6">
        <w:trPr>
          <w:trHeight w:val="836"/>
          <w:jc w:val="center"/>
        </w:trPr>
        <w:tc>
          <w:tcPr>
            <w:tcW w:w="3435" w:type="dxa"/>
            <w:shd w:val="clear" w:color="auto" w:fill="002060"/>
          </w:tcPr>
          <w:p w14:paraId="43F2BBD9" w14:textId="77777777" w:rsidR="00577CD3" w:rsidRPr="003825E3" w:rsidRDefault="00577CD3">
            <w:pPr>
              <w:rPr>
                <w:rFonts w:ascii="Times New Roman" w:hAnsi="Times New Roman" w:cs="Times New Roman"/>
                <w:color w:val="FFC000"/>
                <w:sz w:val="24"/>
                <w:szCs w:val="24"/>
              </w:rPr>
            </w:pPr>
            <w:bookmarkStart w:id="8" w:name="_Hlk112927102"/>
          </w:p>
        </w:tc>
        <w:tc>
          <w:tcPr>
            <w:tcW w:w="1500" w:type="dxa"/>
            <w:shd w:val="clear" w:color="auto" w:fill="002060"/>
          </w:tcPr>
          <w:p w14:paraId="521D54CA" w14:textId="77375568" w:rsidR="00577CD3" w:rsidRPr="003825E3" w:rsidRDefault="00577CD3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323" w:type="dxa"/>
            <w:shd w:val="clear" w:color="auto" w:fill="002060"/>
          </w:tcPr>
          <w:p w14:paraId="5F7CEEAB" w14:textId="22B738BB" w:rsidR="00577CD3" w:rsidRPr="003825E3" w:rsidRDefault="004F7110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v</w:t>
            </w:r>
            <w:r w:rsidR="00922D3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</w:t>
            </w:r>
            <w:r w:rsidR="008E059B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November</w:t>
            </w:r>
            <w:r w:rsidR="00922D3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  <w:r w:rsidR="005F5A6F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Analysis</w:t>
            </w:r>
          </w:p>
        </w:tc>
        <w:tc>
          <w:tcPr>
            <w:tcW w:w="1605" w:type="dxa"/>
            <w:shd w:val="clear" w:color="auto" w:fill="002060"/>
          </w:tcPr>
          <w:p w14:paraId="4A4AA4DF" w14:textId="16F566FE" w:rsidR="00577CD3" w:rsidRPr="003825E3" w:rsidRDefault="00577CD3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323" w:type="dxa"/>
            <w:shd w:val="clear" w:color="auto" w:fill="002060"/>
          </w:tcPr>
          <w:p w14:paraId="0DD61AAB" w14:textId="51974B73" w:rsidR="00577CD3" w:rsidRPr="003825E3" w:rsidRDefault="00922D3D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vs </w:t>
            </w:r>
            <w:r w:rsidR="008E059B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November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  <w:r w:rsidR="005F5A6F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Analysis</w:t>
            </w:r>
          </w:p>
        </w:tc>
        <w:tc>
          <w:tcPr>
            <w:tcW w:w="1699" w:type="dxa"/>
            <w:shd w:val="clear" w:color="auto" w:fill="002060"/>
          </w:tcPr>
          <w:p w14:paraId="6E8888CA" w14:textId="63249788" w:rsidR="00577CD3" w:rsidRPr="003825E3" w:rsidRDefault="00577CD3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  <w:t>Contract Requirement</w:t>
            </w:r>
          </w:p>
        </w:tc>
      </w:tr>
      <w:tr w:rsidR="00577CD3" w:rsidRPr="002D4A2C" w14:paraId="1BF2FFE0" w14:textId="32738474" w:rsidTr="001073D6">
        <w:trPr>
          <w:trHeight w:val="539"/>
          <w:jc w:val="center"/>
        </w:trPr>
        <w:tc>
          <w:tcPr>
            <w:tcW w:w="3435" w:type="dxa"/>
          </w:tcPr>
          <w:p w14:paraId="3570FE5A" w14:textId="6D5F8AF5" w:rsidR="00577CD3" w:rsidRPr="002D4A2C" w:rsidRDefault="00577CD3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1500" w:type="dxa"/>
          </w:tcPr>
          <w:p w14:paraId="4ADA92A5" w14:textId="62B1D001" w:rsidR="00577CD3" w:rsidRPr="00B67E44" w:rsidRDefault="006C22D2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C720C5" w:rsidRPr="00B67E44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1323" w:type="dxa"/>
          </w:tcPr>
          <w:p w14:paraId="64248907" w14:textId="3B211C64" w:rsidR="00577CD3" w:rsidRPr="00B67E44" w:rsidRDefault="000479F5" w:rsidP="006F39D4">
            <w:pPr>
              <w:tabs>
                <w:tab w:val="center" w:pos="1053"/>
                <w:tab w:val="right" w:pos="2106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-8.43</w:t>
            </w:r>
            <w:r w:rsidR="00E1432B" w:rsidRPr="00B67E4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</w:tcPr>
          <w:p w14:paraId="3E389683" w14:textId="55545A9C" w:rsidR="00577CD3" w:rsidRPr="00B67E44" w:rsidRDefault="00E60A5B" w:rsidP="00283387">
            <w:pPr>
              <w:tabs>
                <w:tab w:val="center" w:pos="1053"/>
                <w:tab w:val="right" w:pos="2106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D12EF" w:rsidRPr="00B67E4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0C7A22" w:rsidRPr="00B67E4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323" w:type="dxa"/>
          </w:tcPr>
          <w:p w14:paraId="658173FA" w14:textId="494FFD0C" w:rsidR="00577CD3" w:rsidRPr="00B67E44" w:rsidRDefault="009A2B4D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0479F5" w:rsidRPr="00B67E44">
              <w:rPr>
                <w:rFonts w:ascii="Times New Roman" w:hAnsi="Times New Roman" w:cs="Times New Roman"/>
                <w:sz w:val="24"/>
                <w:szCs w:val="24"/>
              </w:rPr>
              <w:t>1.90</w:t>
            </w:r>
            <w:r w:rsidR="00E1432B" w:rsidRPr="00B67E4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99" w:type="dxa"/>
          </w:tcPr>
          <w:p w14:paraId="72471596" w14:textId="69405ECB" w:rsidR="00577CD3" w:rsidRPr="002D4A2C" w:rsidRDefault="00577CD3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577CD3" w:rsidRPr="002D4A2C" w14:paraId="22D58D63" w14:textId="33588112" w:rsidTr="001073D6">
        <w:trPr>
          <w:trHeight w:val="593"/>
          <w:jc w:val="center"/>
        </w:trPr>
        <w:tc>
          <w:tcPr>
            <w:tcW w:w="3435" w:type="dxa"/>
          </w:tcPr>
          <w:p w14:paraId="3A9C1FE3" w14:textId="4D659A84" w:rsidR="00577CD3" w:rsidRPr="002D4A2C" w:rsidRDefault="00577CD3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  <w:p w14:paraId="544EF783" w14:textId="3E4C3F12" w:rsidR="00577CD3" w:rsidRPr="002D4A2C" w:rsidRDefault="00577CD3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0" w:type="dxa"/>
          </w:tcPr>
          <w:p w14:paraId="747A2CD6" w14:textId="721C069F" w:rsidR="00577CD3" w:rsidRPr="00B67E44" w:rsidRDefault="00E1432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C720C5" w:rsidRPr="00B67E44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23" w:type="dxa"/>
          </w:tcPr>
          <w:p w14:paraId="4198DAE0" w14:textId="263E3034" w:rsidR="00577CD3" w:rsidRPr="00B67E44" w:rsidRDefault="00E1432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FF65AC" w:rsidRPr="00B67E44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</w:tcPr>
          <w:p w14:paraId="0E16FC31" w14:textId="46C10C43" w:rsidR="00577CD3" w:rsidRPr="00B67E44" w:rsidRDefault="00E1432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FD12EF" w:rsidRPr="00B67E4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0C7A22" w:rsidRPr="00B67E44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23" w:type="dxa"/>
          </w:tcPr>
          <w:p w14:paraId="4564B77C" w14:textId="25703D8D" w:rsidR="00577CD3" w:rsidRPr="00B67E44" w:rsidRDefault="00E1432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0C7A22" w:rsidRPr="00B67E44">
              <w:rPr>
                <w:rFonts w:ascii="Times New Roman" w:hAnsi="Times New Roman" w:cs="Times New Roman"/>
                <w:sz w:val="24"/>
                <w:szCs w:val="24"/>
              </w:rPr>
              <w:t>09</w:t>
            </w: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99" w:type="dxa"/>
          </w:tcPr>
          <w:p w14:paraId="185805EE" w14:textId="13C69C3E" w:rsidR="00577CD3" w:rsidRPr="0082095C" w:rsidRDefault="00577CD3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&lt; 1.0%</w:t>
            </w:r>
          </w:p>
        </w:tc>
      </w:tr>
      <w:tr w:rsidR="00577CD3" w:rsidRPr="002D4A2C" w14:paraId="54149E87" w14:textId="29B776EC" w:rsidTr="001073D6">
        <w:trPr>
          <w:jc w:val="center"/>
        </w:trPr>
        <w:tc>
          <w:tcPr>
            <w:tcW w:w="3435" w:type="dxa"/>
          </w:tcPr>
          <w:p w14:paraId="12651E22" w14:textId="44FC09F6" w:rsidR="00577CD3" w:rsidRPr="002D4A2C" w:rsidRDefault="00577CD3" w:rsidP="000A24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9" w:name="_Hlk159837843"/>
            <w:bookmarkStart w:id="10" w:name="_Hlk128488986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500" w:type="dxa"/>
          </w:tcPr>
          <w:p w14:paraId="4C41C72E" w14:textId="4288FFBF" w:rsidR="00577CD3" w:rsidRPr="00B67E44" w:rsidRDefault="00C720C5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8.65</w:t>
            </w:r>
            <w:r w:rsidR="00E1432B" w:rsidRPr="00B67E4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23" w:type="dxa"/>
          </w:tcPr>
          <w:p w14:paraId="6CFDDEC2" w14:textId="098977AC" w:rsidR="00577CD3" w:rsidRPr="00B67E44" w:rsidRDefault="006C22D2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720C5" w:rsidRPr="00B67E44">
              <w:rPr>
                <w:rFonts w:ascii="Times New Roman" w:hAnsi="Times New Roman" w:cs="Times New Roman"/>
                <w:sz w:val="24"/>
                <w:szCs w:val="24"/>
              </w:rPr>
              <w:t>3.40</w:t>
            </w:r>
            <w:r w:rsidR="00E1432B" w:rsidRPr="00B67E4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</w:tcPr>
          <w:p w14:paraId="12831ED5" w14:textId="050E77A1" w:rsidR="00577CD3" w:rsidRPr="00B67E44" w:rsidRDefault="00E1432B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99.</w:t>
            </w:r>
            <w:r w:rsidR="00B16A90" w:rsidRPr="00B67E44">
              <w:rPr>
                <w:rFonts w:ascii="Times New Roman" w:hAnsi="Times New Roman" w:cs="Times New Roman"/>
                <w:sz w:val="24"/>
                <w:szCs w:val="24"/>
              </w:rPr>
              <w:t>98</w:t>
            </w: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23" w:type="dxa"/>
          </w:tcPr>
          <w:p w14:paraId="3100871F" w14:textId="5D8E8EB2" w:rsidR="00577CD3" w:rsidRPr="00B67E44" w:rsidRDefault="00E1432B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99.</w:t>
            </w:r>
            <w:r w:rsidR="004443E0" w:rsidRPr="00B67E4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0C7A22" w:rsidRPr="00B67E4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99" w:type="dxa"/>
          </w:tcPr>
          <w:p w14:paraId="4B42932A" w14:textId="459CF219" w:rsidR="00577CD3" w:rsidRPr="0082095C" w:rsidRDefault="00577CD3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577CD3" w:rsidRPr="002D4A2C" w14:paraId="083880CA" w14:textId="083BA391" w:rsidTr="001073D6">
        <w:trPr>
          <w:trHeight w:val="260"/>
          <w:jc w:val="center"/>
        </w:trPr>
        <w:tc>
          <w:tcPr>
            <w:tcW w:w="3435" w:type="dxa"/>
          </w:tcPr>
          <w:p w14:paraId="6FBD67B8" w14:textId="1416EB5A" w:rsidR="00577CD3" w:rsidRPr="002D4A2C" w:rsidRDefault="00577CD3" w:rsidP="000A24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500" w:type="dxa"/>
          </w:tcPr>
          <w:p w14:paraId="5040F1D5" w14:textId="2D5F906F" w:rsidR="00577CD3" w:rsidRPr="00B67E44" w:rsidRDefault="00C720C5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82.44</w:t>
            </w:r>
            <w:r w:rsidR="00E1432B" w:rsidRPr="00B67E4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23" w:type="dxa"/>
          </w:tcPr>
          <w:p w14:paraId="10078B64" w14:textId="35D2B02C" w:rsidR="00577CD3" w:rsidRPr="00B67E44" w:rsidRDefault="00C720C5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92.80</w:t>
            </w:r>
            <w:r w:rsidR="00E1432B" w:rsidRPr="00B67E4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</w:tcPr>
          <w:p w14:paraId="668A591C" w14:textId="0F4B5C82" w:rsidR="00577CD3" w:rsidRPr="00B67E44" w:rsidRDefault="00E1432B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100.00%</w:t>
            </w:r>
          </w:p>
        </w:tc>
        <w:tc>
          <w:tcPr>
            <w:tcW w:w="1323" w:type="dxa"/>
          </w:tcPr>
          <w:p w14:paraId="319F7049" w14:textId="6EAE7C31" w:rsidR="00577CD3" w:rsidRPr="00B67E44" w:rsidRDefault="00E1432B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100.00%</w:t>
            </w:r>
          </w:p>
        </w:tc>
        <w:tc>
          <w:tcPr>
            <w:tcW w:w="1699" w:type="dxa"/>
          </w:tcPr>
          <w:p w14:paraId="6489741E" w14:textId="211EB200" w:rsidR="00577CD3" w:rsidRPr="0082095C" w:rsidRDefault="00577CD3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bookmarkEnd w:id="9"/>
      <w:tr w:rsidR="00577CD3" w:rsidRPr="002D4A2C" w14:paraId="2294F4FD" w14:textId="619B8408" w:rsidTr="001073D6">
        <w:trPr>
          <w:trHeight w:val="260"/>
          <w:jc w:val="center"/>
        </w:trPr>
        <w:tc>
          <w:tcPr>
            <w:tcW w:w="3435" w:type="dxa"/>
            <w:shd w:val="clear" w:color="auto" w:fill="D5DCE4" w:themeFill="text2" w:themeFillTint="33"/>
          </w:tcPr>
          <w:p w14:paraId="515B9C33" w14:textId="77777777" w:rsidR="00577CD3" w:rsidRDefault="00577CD3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0" w:type="dxa"/>
            <w:shd w:val="clear" w:color="auto" w:fill="D5DCE4" w:themeFill="text2" w:themeFillTint="33"/>
          </w:tcPr>
          <w:p w14:paraId="42844411" w14:textId="77777777" w:rsidR="00577CD3" w:rsidRPr="006C7687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3" w:type="dxa"/>
            <w:shd w:val="clear" w:color="auto" w:fill="D5DCE4" w:themeFill="text2" w:themeFillTint="33"/>
          </w:tcPr>
          <w:p w14:paraId="09788CE9" w14:textId="4C97A076" w:rsidR="00577CD3" w:rsidRPr="006C7687" w:rsidRDefault="00A04437" w:rsidP="00EC738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C7687">
              <w:rPr>
                <w:rFonts w:ascii="Times New Roman" w:hAnsi="Times New Roman" w:cs="Times New Roman"/>
                <w:sz w:val="18"/>
                <w:szCs w:val="18"/>
              </w:rPr>
              <w:t xml:space="preserve">Vs </w:t>
            </w:r>
            <w:r w:rsidR="008E059B">
              <w:rPr>
                <w:rFonts w:ascii="Times New Roman" w:hAnsi="Times New Roman" w:cs="Times New Roman"/>
                <w:sz w:val="18"/>
                <w:szCs w:val="18"/>
              </w:rPr>
              <w:t>November</w:t>
            </w:r>
            <w:r w:rsidR="007E361F" w:rsidRPr="006C7687">
              <w:rPr>
                <w:rFonts w:ascii="Times New Roman" w:hAnsi="Times New Roman" w:cs="Times New Roman"/>
                <w:sz w:val="18"/>
                <w:szCs w:val="18"/>
              </w:rPr>
              <w:t xml:space="preserve"> 2025</w:t>
            </w:r>
          </w:p>
        </w:tc>
        <w:tc>
          <w:tcPr>
            <w:tcW w:w="1605" w:type="dxa"/>
            <w:shd w:val="clear" w:color="auto" w:fill="D5DCE4" w:themeFill="text2" w:themeFillTint="33"/>
          </w:tcPr>
          <w:p w14:paraId="67341D76" w14:textId="28E23784" w:rsidR="00577CD3" w:rsidRPr="006C7687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3" w:type="dxa"/>
            <w:shd w:val="clear" w:color="auto" w:fill="D5DCE4" w:themeFill="text2" w:themeFillTint="33"/>
          </w:tcPr>
          <w:p w14:paraId="1DFEDEEB" w14:textId="703A9E0F" w:rsidR="00577CD3" w:rsidRPr="006C7687" w:rsidRDefault="00CD6553" w:rsidP="009F2D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C7687">
              <w:rPr>
                <w:rFonts w:ascii="Times New Roman" w:hAnsi="Times New Roman" w:cs="Times New Roman"/>
                <w:sz w:val="18"/>
                <w:szCs w:val="18"/>
              </w:rPr>
              <w:t xml:space="preserve">Vs </w:t>
            </w:r>
            <w:r w:rsidR="008E059B">
              <w:rPr>
                <w:rFonts w:ascii="Times New Roman" w:hAnsi="Times New Roman" w:cs="Times New Roman"/>
                <w:sz w:val="18"/>
                <w:szCs w:val="18"/>
              </w:rPr>
              <w:t>November</w:t>
            </w:r>
            <w:r w:rsidR="007E361F" w:rsidRPr="006C7687">
              <w:rPr>
                <w:rFonts w:ascii="Times New Roman" w:hAnsi="Times New Roman" w:cs="Times New Roman"/>
                <w:sz w:val="18"/>
                <w:szCs w:val="18"/>
              </w:rPr>
              <w:t xml:space="preserve"> 2025</w:t>
            </w:r>
          </w:p>
        </w:tc>
        <w:tc>
          <w:tcPr>
            <w:tcW w:w="1699" w:type="dxa"/>
            <w:shd w:val="clear" w:color="auto" w:fill="D5DCE4" w:themeFill="text2" w:themeFillTint="33"/>
          </w:tcPr>
          <w:p w14:paraId="555B172D" w14:textId="4EB201E0" w:rsidR="00577CD3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77CD3" w:rsidRPr="002D4A2C" w14:paraId="19D4F2D6" w14:textId="3379B038" w:rsidTr="001073D6">
        <w:trPr>
          <w:trHeight w:val="260"/>
          <w:jc w:val="center"/>
        </w:trPr>
        <w:tc>
          <w:tcPr>
            <w:tcW w:w="3435" w:type="dxa"/>
          </w:tcPr>
          <w:p w14:paraId="6A8BC17C" w14:textId="322ADB23" w:rsidR="00577CD3" w:rsidRPr="002D4A2C" w:rsidRDefault="00577CD3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umer Satisfaction Rating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</w:p>
        </w:tc>
        <w:tc>
          <w:tcPr>
            <w:tcW w:w="1500" w:type="dxa"/>
          </w:tcPr>
          <w:p w14:paraId="0E8AA4EA" w14:textId="31F031B4" w:rsidR="00577CD3" w:rsidRPr="00B67E44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C720C5" w:rsidRPr="00B67E44">
              <w:rPr>
                <w:rFonts w:ascii="Times New Roman" w:hAnsi="Times New Roman" w:cs="Times New Roman"/>
                <w:sz w:val="24"/>
                <w:szCs w:val="24"/>
              </w:rPr>
              <w:t>6.57</w:t>
            </w:r>
            <w:r w:rsidR="00E1432B" w:rsidRPr="00B67E4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23" w:type="dxa"/>
          </w:tcPr>
          <w:p w14:paraId="6C928325" w14:textId="7D40D6AD" w:rsidR="00577CD3" w:rsidRPr="00B67E44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6C22D2" w:rsidRPr="00B67E44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  <w:r w:rsidR="00C720C5" w:rsidRPr="00B67E44">
              <w:rPr>
                <w:rFonts w:ascii="Times New Roman" w:hAnsi="Times New Roman" w:cs="Times New Roman"/>
                <w:sz w:val="24"/>
                <w:szCs w:val="24"/>
              </w:rPr>
              <w:t>70</w:t>
            </w: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</w:tcPr>
          <w:p w14:paraId="77E569F0" w14:textId="3FA9957E" w:rsidR="00577CD3" w:rsidRPr="00B67E44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0C7A22" w:rsidRPr="00B67E44">
              <w:rPr>
                <w:rFonts w:ascii="Times New Roman" w:hAnsi="Times New Roman" w:cs="Times New Roman"/>
                <w:sz w:val="24"/>
                <w:szCs w:val="24"/>
              </w:rPr>
              <w:t>8.80</w:t>
            </w:r>
            <w:r w:rsidR="00E1432B" w:rsidRPr="00B67E4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23" w:type="dxa"/>
          </w:tcPr>
          <w:p w14:paraId="42A2CD7B" w14:textId="186EB590" w:rsidR="00577CD3" w:rsidRPr="00B67E44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0C7A22" w:rsidRPr="00B67E44">
              <w:rPr>
                <w:rFonts w:ascii="Times New Roman" w:hAnsi="Times New Roman" w:cs="Times New Roman"/>
                <w:sz w:val="24"/>
                <w:szCs w:val="24"/>
              </w:rPr>
              <w:t>9.54</w:t>
            </w:r>
            <w:r w:rsidRPr="00B67E4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99" w:type="dxa"/>
          </w:tcPr>
          <w:p w14:paraId="371E2096" w14:textId="3A9C6904" w:rsidR="00577CD3" w:rsidRPr="002D4A2C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bookmarkEnd w:id="8"/>
    <w:bookmarkEnd w:id="10"/>
    <w:p w14:paraId="0545C05D" w14:textId="3A408CA1" w:rsidR="006354C4" w:rsidRPr="007B4A13" w:rsidRDefault="00E77CE9" w:rsidP="003E14D7">
      <w:pPr>
        <w:pStyle w:val="Heading1"/>
        <w:rPr>
          <w:noProof/>
          <w:sz w:val="24"/>
          <w:szCs w:val="24"/>
        </w:rPr>
      </w:pPr>
      <w:r w:rsidRPr="0030304C">
        <w:rPr>
          <w:color w:val="auto"/>
          <w:sz w:val="28"/>
          <w:szCs w:val="28"/>
          <w:u w:val="double"/>
        </w:rPr>
        <w:lastRenderedPageBreak/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  <w:r w:rsidR="00353882" w:rsidRPr="00102BB4">
        <w:rPr>
          <w:noProof/>
          <w:sz w:val="28"/>
          <w:szCs w:val="28"/>
        </w:rPr>
        <w:drawing>
          <wp:inline distT="0" distB="0" distL="0" distR="0" wp14:anchorId="4ED24E26" wp14:editId="13BF8E0E">
            <wp:extent cx="6267450" cy="4385310"/>
            <wp:effectExtent l="0" t="0" r="0" b="15240"/>
            <wp:docPr id="3" name="Chart 3" descr="MART&#10;Other: 0.00%&#10;Vendor Early Arrival: 0.61%&#10;Vendor No Show: 21.78%&#10;Positive Feedback: 0.00%&#10;Member Behavior (Including member no show): 10.12%&#10;Wheelchair Securement Complaints: 0.92%&#10;Broker Complaints: 0.61%&#10;Call Center Staff Complaints: 0.00%&#10;Dispatch Complaints: 3.68%&#10;Missed Appointments Complaints: 16.56%&#10;On-Time Performance (OTP) Complaints: 29.14%&#10;Driver Complaints: 9.51%&#10;Vehicle Complaints: 3.07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="00086129">
        <w:rPr>
          <w:color w:val="auto"/>
          <w:sz w:val="28"/>
          <w:szCs w:val="28"/>
          <w:u w:val="double"/>
        </w:rPr>
        <w:t xml:space="preserve"> </w:t>
      </w:r>
      <w:r w:rsidR="007B4A13" w:rsidRPr="00102BB4">
        <w:rPr>
          <w:noProof/>
          <w:sz w:val="24"/>
          <w:szCs w:val="24"/>
        </w:rPr>
        <w:drawing>
          <wp:inline distT="0" distB="0" distL="0" distR="0" wp14:anchorId="74F76DF1" wp14:editId="2E184DB8">
            <wp:extent cx="6248400" cy="4199890"/>
            <wp:effectExtent l="0" t="0" r="0" b="0"/>
            <wp:docPr id="2" name="Chart 2" descr="GATRA:&#10;Other: 0.00%&#10;Vendor Early Arrival: 0.00%&#10;Vendor No Show: 15.53%&#10;Positive Feedback: 0.00%&#10;Member Behavior (Including Member No-Show): 0.00%&#10;Wheelchair Securement Complaints: 0.00%&#10;Broker Complaints: 0.00%&#10;Call Center Staff Complaints: 0.00%&#10;Dispatch Complaints: 16.50%&#10;Missed Appointment Complaints: 0.00%&#10;On-Time Performance Complaints: 44.66%&#10;Driver Complaints: 19.42%&#10;Vehicle Complaints: 3.88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sectPr w:rsidR="006354C4" w:rsidRPr="007B4A13" w:rsidSect="00BE752A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619021" w14:textId="77777777" w:rsidR="004C5B6A" w:rsidRDefault="004C5B6A" w:rsidP="00F6563C">
      <w:pPr>
        <w:spacing w:after="0" w:line="240" w:lineRule="auto"/>
      </w:pPr>
      <w:r>
        <w:separator/>
      </w:r>
    </w:p>
  </w:endnote>
  <w:endnote w:type="continuationSeparator" w:id="0">
    <w:p w14:paraId="3BD1B8A0" w14:textId="77777777" w:rsidR="004C5B6A" w:rsidRDefault="004C5B6A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182E68" w14:textId="77777777" w:rsidR="004C5B6A" w:rsidRDefault="004C5B6A" w:rsidP="00F6563C">
      <w:pPr>
        <w:spacing w:after="0" w:line="240" w:lineRule="auto"/>
      </w:pPr>
      <w:r>
        <w:separator/>
      </w:r>
    </w:p>
  </w:footnote>
  <w:footnote w:type="continuationSeparator" w:id="0">
    <w:p w14:paraId="1CCDEBF6" w14:textId="77777777" w:rsidR="004C5B6A" w:rsidRDefault="004C5B6A" w:rsidP="00F6563C">
      <w:pPr>
        <w:spacing w:after="0" w:line="240" w:lineRule="auto"/>
      </w:pPr>
      <w:r>
        <w:continuationSeparator/>
      </w:r>
    </w:p>
  </w:footnote>
  <w:footnote w:id="1">
    <w:p w14:paraId="5277C1CC" w14:textId="14B5E057" w:rsidR="00713FB7" w:rsidRPr="00014C24" w:rsidRDefault="00713FB7" w:rsidP="00C15EB6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</w:t>
      </w:r>
      <w:r w:rsidRPr="00014C24">
        <w:rPr>
          <w:rFonts w:ascii="Times New Roman" w:hAnsi="Times New Roman" w:cs="Times New Roman"/>
          <w:sz w:val="18"/>
          <w:szCs w:val="18"/>
        </w:rPr>
        <w:t xml:space="preserve">Transportation is provided </w:t>
      </w:r>
      <w:r w:rsidRPr="008B7693">
        <w:rPr>
          <w:rFonts w:ascii="Times New Roman" w:hAnsi="Times New Roman" w:cs="Times New Roman"/>
          <w:sz w:val="18"/>
          <w:szCs w:val="18"/>
        </w:rPr>
        <w:t>on an as-needed basis in response to a consumer's approved request for transportation to a covered medical service or other human service activity</w:t>
      </w:r>
      <w:r w:rsidRPr="00014C24">
        <w:rPr>
          <w:rFonts w:ascii="Times New Roman" w:hAnsi="Times New Roman" w:cs="Times New Roman"/>
          <w:sz w:val="18"/>
          <w:szCs w:val="18"/>
        </w:rPr>
        <w:t xml:space="preserve">. This includes PT-1 transportation, which refers to the Provider Request for Transportation (PT-1) form and </w:t>
      </w:r>
      <w:r w:rsidR="001D0097">
        <w:rPr>
          <w:rFonts w:ascii="Times New Roman" w:hAnsi="Times New Roman" w:cs="Times New Roman"/>
          <w:sz w:val="18"/>
          <w:szCs w:val="18"/>
        </w:rPr>
        <w:t>the Enhanced Chair Car (ECC</w:t>
      </w:r>
      <w:r w:rsidRPr="00014C24">
        <w:rPr>
          <w:rFonts w:ascii="Times New Roman" w:hAnsi="Times New Roman" w:cs="Times New Roman"/>
          <w:sz w:val="18"/>
          <w:szCs w:val="18"/>
        </w:rPr>
        <w:t xml:space="preserve">). </w:t>
      </w:r>
    </w:p>
  </w:footnote>
  <w:footnote w:id="2">
    <w:p w14:paraId="6B8191CE" w14:textId="76699210" w:rsidR="00713FB7" w:rsidRPr="00014C24" w:rsidRDefault="00713FB7" w:rsidP="00C15EB6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</w:t>
      </w:r>
      <w:r>
        <w:rPr>
          <w:rFonts w:ascii="Times New Roman" w:hAnsi="Times New Roman" w:cs="Times New Roman"/>
          <w:sz w:val="18"/>
          <w:szCs w:val="18"/>
        </w:rPr>
        <w:t>,</w:t>
      </w:r>
      <w:r w:rsidRPr="00014C24">
        <w:rPr>
          <w:rFonts w:ascii="Times New Roman" w:hAnsi="Times New Roman" w:cs="Times New Roman"/>
          <w:sz w:val="18"/>
          <w:szCs w:val="18"/>
        </w:rPr>
        <w:t xml:space="preserve"> and </w:t>
      </w:r>
      <w:r>
        <w:rPr>
          <w:rFonts w:ascii="Times New Roman" w:hAnsi="Times New Roman" w:cs="Times New Roman"/>
          <w:sz w:val="18"/>
          <w:szCs w:val="18"/>
        </w:rPr>
        <w:t>specific</w:t>
      </w:r>
      <w:r w:rsidRPr="00014C24">
        <w:rPr>
          <w:rFonts w:ascii="Times New Roman" w:hAnsi="Times New Roman" w:cs="Times New Roman"/>
          <w:sz w:val="18"/>
          <w:szCs w:val="18"/>
        </w:rPr>
        <w:t xml:space="preserve"> programs or services through the Massachusetts Commission for the Blind and the Massachusetts Rehabilitation Commission.  </w:t>
      </w:r>
    </w:p>
  </w:footnote>
  <w:footnote w:id="3">
    <w:p w14:paraId="2DDFE315" w14:textId="4126C6BC" w:rsidR="00644813" w:rsidRPr="0063177A" w:rsidRDefault="00644813" w:rsidP="00644813">
      <w:pPr>
        <w:pStyle w:val="FootnoteText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63177A">
        <w:rPr>
          <w:rStyle w:val="FootnoteReference"/>
          <w:rFonts w:ascii="Times New Roman" w:hAnsi="Times New Roman" w:cs="Times New Roman"/>
          <w:color w:val="000000" w:themeColor="text1"/>
          <w:sz w:val="18"/>
          <w:szCs w:val="18"/>
        </w:rPr>
        <w:footnoteRef/>
      </w:r>
      <w:r w:rsidRPr="0063177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63177A" w:rsidRPr="0063177A">
        <w:rPr>
          <w:rFonts w:ascii="Times New Roman" w:hAnsi="Times New Roman" w:cs="Times New Roman"/>
          <w:color w:val="000000" w:themeColor="text1"/>
          <w:sz w:val="18"/>
          <w:szCs w:val="18"/>
        </w:rPr>
        <w:t>The unique number of PT1 service recipients using the apps, portal, or IVA in a month divided by the total number of active PT1 service recipients for that month</w:t>
      </w:r>
      <w:r w:rsidR="0063177A">
        <w:rPr>
          <w:rFonts w:ascii="Times New Roman" w:hAnsi="Times New Roman" w:cs="Times New Roman"/>
          <w:color w:val="000000" w:themeColor="text1"/>
          <w:sz w:val="18"/>
          <w:szCs w:val="18"/>
        </w:rPr>
        <w:t>.</w:t>
      </w:r>
      <w:r w:rsidR="0063177A" w:rsidRPr="0063177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  </w:t>
      </w:r>
    </w:p>
    <w:p w14:paraId="6D23EC4D" w14:textId="01177918" w:rsidR="00644813" w:rsidRPr="001D0097" w:rsidRDefault="00644813">
      <w:pPr>
        <w:pStyle w:val="FootnoteText"/>
        <w:rPr>
          <w:color w:val="FF0000"/>
        </w:rPr>
      </w:pPr>
      <w:r w:rsidRPr="001D0097">
        <w:rPr>
          <w:color w:val="FF0000"/>
        </w:rPr>
        <w:t xml:space="preserve">   </w:t>
      </w:r>
    </w:p>
  </w:footnote>
  <w:footnote w:id="4">
    <w:p w14:paraId="3FE06ED7" w14:textId="0D7A51F2" w:rsidR="00713FB7" w:rsidRPr="00014C24" w:rsidRDefault="00713FB7" w:rsidP="003118F7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Total number of vendor no-shows plus return trip not </w:t>
      </w:r>
      <w:r w:rsidR="00970E7A" w:rsidRPr="00014C24">
        <w:rPr>
          <w:rFonts w:ascii="Times New Roman" w:hAnsi="Times New Roman" w:cs="Times New Roman"/>
          <w:sz w:val="18"/>
          <w:szCs w:val="18"/>
        </w:rPr>
        <w:t>completed</w:t>
      </w:r>
    </w:p>
  </w:footnote>
  <w:footnote w:id="5">
    <w:p w14:paraId="5D213DB7" w14:textId="6FDFE771" w:rsidR="00713FB7" w:rsidRPr="00014C24" w:rsidRDefault="00713FB7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Pr="00014C24">
        <w:rPr>
          <w:rFonts w:ascii="Times New Roman" w:hAnsi="Times New Roman" w:cs="Times New Roman"/>
          <w:iCs/>
          <w:sz w:val="18"/>
          <w:szCs w:val="18"/>
        </w:rPr>
        <w:t>Abandoned calls / Total calls.  Abandoned calls are calls where the consumer disconnects after being placed on hold.</w:t>
      </w:r>
    </w:p>
  </w:footnote>
  <w:footnote w:id="6">
    <w:p w14:paraId="6581B0A2" w14:textId="3B6224B2" w:rsidR="00577CD3" w:rsidRPr="00014C24" w:rsidRDefault="00577CD3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Substantiated Complaints / Total Number of Trips</w:t>
      </w:r>
    </w:p>
  </w:footnote>
  <w:footnote w:id="7">
    <w:p w14:paraId="042E1341" w14:textId="5294E0B9" w:rsidR="00577CD3" w:rsidRPr="00014C24" w:rsidRDefault="00577CD3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Brokers conduct consumer satisfaction surveys. This number measures the consumer satisfaction rating. MART and GATRA achieved </w:t>
      </w:r>
      <w:r w:rsidR="0063177A">
        <w:rPr>
          <w:rFonts w:ascii="Times New Roman" w:hAnsi="Times New Roman" w:cs="Times New Roman"/>
          <w:sz w:val="18"/>
          <w:szCs w:val="18"/>
        </w:rPr>
        <w:t>customer satisfaction ratings of 95.79% and 96.55%</w:t>
      </w:r>
      <w:r w:rsidRPr="00014C24">
        <w:rPr>
          <w:rFonts w:ascii="Times New Roman" w:hAnsi="Times New Roman" w:cs="Times New Roman"/>
          <w:sz w:val="18"/>
          <w:szCs w:val="18"/>
        </w:rPr>
        <w:t>, respectivel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687000">
    <w:abstractNumId w:val="1"/>
  </w:num>
  <w:num w:numId="2" w16cid:durableId="19583696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2CF7"/>
    <w:rsid w:val="000031AB"/>
    <w:rsid w:val="00003A3A"/>
    <w:rsid w:val="000052AB"/>
    <w:rsid w:val="00007643"/>
    <w:rsid w:val="00007A82"/>
    <w:rsid w:val="00007B5E"/>
    <w:rsid w:val="00010EAD"/>
    <w:rsid w:val="00010F25"/>
    <w:rsid w:val="0001104E"/>
    <w:rsid w:val="0001241D"/>
    <w:rsid w:val="00012CE9"/>
    <w:rsid w:val="00013722"/>
    <w:rsid w:val="00014C24"/>
    <w:rsid w:val="00016A50"/>
    <w:rsid w:val="00017299"/>
    <w:rsid w:val="000205BC"/>
    <w:rsid w:val="00022008"/>
    <w:rsid w:val="00023A44"/>
    <w:rsid w:val="0002731A"/>
    <w:rsid w:val="000300DC"/>
    <w:rsid w:val="000324C0"/>
    <w:rsid w:val="000324F6"/>
    <w:rsid w:val="00034185"/>
    <w:rsid w:val="000345DE"/>
    <w:rsid w:val="0003730F"/>
    <w:rsid w:val="00037501"/>
    <w:rsid w:val="00037FAE"/>
    <w:rsid w:val="0004010B"/>
    <w:rsid w:val="00040EBB"/>
    <w:rsid w:val="00041757"/>
    <w:rsid w:val="00042EFA"/>
    <w:rsid w:val="000435C6"/>
    <w:rsid w:val="00043859"/>
    <w:rsid w:val="00045479"/>
    <w:rsid w:val="0004742F"/>
    <w:rsid w:val="000479F5"/>
    <w:rsid w:val="0005312D"/>
    <w:rsid w:val="00053FA6"/>
    <w:rsid w:val="0005450E"/>
    <w:rsid w:val="00056B8E"/>
    <w:rsid w:val="00060316"/>
    <w:rsid w:val="00061A24"/>
    <w:rsid w:val="00070CA0"/>
    <w:rsid w:val="00072750"/>
    <w:rsid w:val="00073733"/>
    <w:rsid w:val="00074AC8"/>
    <w:rsid w:val="000813F5"/>
    <w:rsid w:val="0008211F"/>
    <w:rsid w:val="0008233E"/>
    <w:rsid w:val="0008478F"/>
    <w:rsid w:val="000850B4"/>
    <w:rsid w:val="00085603"/>
    <w:rsid w:val="00086129"/>
    <w:rsid w:val="00086A09"/>
    <w:rsid w:val="00090A27"/>
    <w:rsid w:val="00090F7D"/>
    <w:rsid w:val="00095691"/>
    <w:rsid w:val="00095789"/>
    <w:rsid w:val="00096FE9"/>
    <w:rsid w:val="000A1379"/>
    <w:rsid w:val="000A24C0"/>
    <w:rsid w:val="000A57AD"/>
    <w:rsid w:val="000B1401"/>
    <w:rsid w:val="000B1AD1"/>
    <w:rsid w:val="000B310F"/>
    <w:rsid w:val="000B366D"/>
    <w:rsid w:val="000B6C8D"/>
    <w:rsid w:val="000B6CFE"/>
    <w:rsid w:val="000C18FD"/>
    <w:rsid w:val="000C2B40"/>
    <w:rsid w:val="000C3D6E"/>
    <w:rsid w:val="000C4C8B"/>
    <w:rsid w:val="000C4E6D"/>
    <w:rsid w:val="000C5D13"/>
    <w:rsid w:val="000C676E"/>
    <w:rsid w:val="000C71A8"/>
    <w:rsid w:val="000C7A22"/>
    <w:rsid w:val="000D05FB"/>
    <w:rsid w:val="000D4A9F"/>
    <w:rsid w:val="000D656A"/>
    <w:rsid w:val="000E15C4"/>
    <w:rsid w:val="000E1C1E"/>
    <w:rsid w:val="000E3639"/>
    <w:rsid w:val="000E412E"/>
    <w:rsid w:val="000E47A9"/>
    <w:rsid w:val="000E47DF"/>
    <w:rsid w:val="000F0DC3"/>
    <w:rsid w:val="000F0F75"/>
    <w:rsid w:val="000F4D78"/>
    <w:rsid w:val="000F4E97"/>
    <w:rsid w:val="000F5205"/>
    <w:rsid w:val="000F74C6"/>
    <w:rsid w:val="001002B7"/>
    <w:rsid w:val="00100C8A"/>
    <w:rsid w:val="0010153F"/>
    <w:rsid w:val="00102034"/>
    <w:rsid w:val="00102220"/>
    <w:rsid w:val="00102B0A"/>
    <w:rsid w:val="00102BB4"/>
    <w:rsid w:val="00103C74"/>
    <w:rsid w:val="00104CF4"/>
    <w:rsid w:val="0010509D"/>
    <w:rsid w:val="00106564"/>
    <w:rsid w:val="00106EBD"/>
    <w:rsid w:val="001073D6"/>
    <w:rsid w:val="00110254"/>
    <w:rsid w:val="001111C3"/>
    <w:rsid w:val="0011227F"/>
    <w:rsid w:val="00116599"/>
    <w:rsid w:val="00116894"/>
    <w:rsid w:val="00116C95"/>
    <w:rsid w:val="00120022"/>
    <w:rsid w:val="001205D3"/>
    <w:rsid w:val="001222C7"/>
    <w:rsid w:val="00122C69"/>
    <w:rsid w:val="00122CCE"/>
    <w:rsid w:val="001247D7"/>
    <w:rsid w:val="001311D6"/>
    <w:rsid w:val="00135243"/>
    <w:rsid w:val="00136EAF"/>
    <w:rsid w:val="001418D8"/>
    <w:rsid w:val="0014323B"/>
    <w:rsid w:val="0014395A"/>
    <w:rsid w:val="00146006"/>
    <w:rsid w:val="001528F3"/>
    <w:rsid w:val="00153A93"/>
    <w:rsid w:val="001550C4"/>
    <w:rsid w:val="0015634E"/>
    <w:rsid w:val="00160416"/>
    <w:rsid w:val="00161579"/>
    <w:rsid w:val="00162198"/>
    <w:rsid w:val="00163F15"/>
    <w:rsid w:val="00164930"/>
    <w:rsid w:val="00167368"/>
    <w:rsid w:val="00171324"/>
    <w:rsid w:val="00173AF3"/>
    <w:rsid w:val="001748F5"/>
    <w:rsid w:val="00174F4E"/>
    <w:rsid w:val="001752C2"/>
    <w:rsid w:val="00176B86"/>
    <w:rsid w:val="001770DB"/>
    <w:rsid w:val="00180516"/>
    <w:rsid w:val="001820F5"/>
    <w:rsid w:val="001825E2"/>
    <w:rsid w:val="00186B95"/>
    <w:rsid w:val="00187CFA"/>
    <w:rsid w:val="00190E5D"/>
    <w:rsid w:val="00191CAC"/>
    <w:rsid w:val="00192333"/>
    <w:rsid w:val="00192D90"/>
    <w:rsid w:val="00194F0E"/>
    <w:rsid w:val="001A0260"/>
    <w:rsid w:val="001A0D69"/>
    <w:rsid w:val="001A24E7"/>
    <w:rsid w:val="001A3F14"/>
    <w:rsid w:val="001A6891"/>
    <w:rsid w:val="001A7F21"/>
    <w:rsid w:val="001B0F8D"/>
    <w:rsid w:val="001B21D3"/>
    <w:rsid w:val="001B26BA"/>
    <w:rsid w:val="001B3BEF"/>
    <w:rsid w:val="001B6E9A"/>
    <w:rsid w:val="001B6F47"/>
    <w:rsid w:val="001B71D4"/>
    <w:rsid w:val="001C00DC"/>
    <w:rsid w:val="001C2C25"/>
    <w:rsid w:val="001C4470"/>
    <w:rsid w:val="001C45BF"/>
    <w:rsid w:val="001C6D19"/>
    <w:rsid w:val="001D0097"/>
    <w:rsid w:val="001D125A"/>
    <w:rsid w:val="001D1C0B"/>
    <w:rsid w:val="001D2785"/>
    <w:rsid w:val="001D286C"/>
    <w:rsid w:val="001D3197"/>
    <w:rsid w:val="001D5BCD"/>
    <w:rsid w:val="001D5E10"/>
    <w:rsid w:val="001D6B2D"/>
    <w:rsid w:val="001D7133"/>
    <w:rsid w:val="001E016B"/>
    <w:rsid w:val="001E5EAF"/>
    <w:rsid w:val="001E62AA"/>
    <w:rsid w:val="001E6491"/>
    <w:rsid w:val="001E78B0"/>
    <w:rsid w:val="001E7B92"/>
    <w:rsid w:val="001F1230"/>
    <w:rsid w:val="001F1F2D"/>
    <w:rsid w:val="001F358A"/>
    <w:rsid w:val="00201EEF"/>
    <w:rsid w:val="00203151"/>
    <w:rsid w:val="00205B5D"/>
    <w:rsid w:val="0021095B"/>
    <w:rsid w:val="00212933"/>
    <w:rsid w:val="00216336"/>
    <w:rsid w:val="00217873"/>
    <w:rsid w:val="0022187B"/>
    <w:rsid w:val="002238C5"/>
    <w:rsid w:val="002246AD"/>
    <w:rsid w:val="00227FCE"/>
    <w:rsid w:val="00230695"/>
    <w:rsid w:val="00231122"/>
    <w:rsid w:val="0023304F"/>
    <w:rsid w:val="00233EE0"/>
    <w:rsid w:val="00233F98"/>
    <w:rsid w:val="00234110"/>
    <w:rsid w:val="00235BBA"/>
    <w:rsid w:val="0023698B"/>
    <w:rsid w:val="00237692"/>
    <w:rsid w:val="00237F9C"/>
    <w:rsid w:val="00241DF6"/>
    <w:rsid w:val="002429E1"/>
    <w:rsid w:val="00246004"/>
    <w:rsid w:val="00247173"/>
    <w:rsid w:val="00247A6D"/>
    <w:rsid w:val="00247E4C"/>
    <w:rsid w:val="00251808"/>
    <w:rsid w:val="00252084"/>
    <w:rsid w:val="002521F3"/>
    <w:rsid w:val="0025225A"/>
    <w:rsid w:val="00252669"/>
    <w:rsid w:val="00252D7B"/>
    <w:rsid w:val="00254E9B"/>
    <w:rsid w:val="00257E21"/>
    <w:rsid w:val="00260678"/>
    <w:rsid w:val="00260F90"/>
    <w:rsid w:val="00263043"/>
    <w:rsid w:val="002635BF"/>
    <w:rsid w:val="0026379C"/>
    <w:rsid w:val="00266784"/>
    <w:rsid w:val="00267B1A"/>
    <w:rsid w:val="00267CD9"/>
    <w:rsid w:val="00270153"/>
    <w:rsid w:val="002713F7"/>
    <w:rsid w:val="002715CB"/>
    <w:rsid w:val="0027192E"/>
    <w:rsid w:val="00272222"/>
    <w:rsid w:val="0027279B"/>
    <w:rsid w:val="002741DE"/>
    <w:rsid w:val="0027706F"/>
    <w:rsid w:val="002807CC"/>
    <w:rsid w:val="00283387"/>
    <w:rsid w:val="00283FBF"/>
    <w:rsid w:val="00284CAD"/>
    <w:rsid w:val="00293179"/>
    <w:rsid w:val="00294D91"/>
    <w:rsid w:val="00296DE9"/>
    <w:rsid w:val="002A14D7"/>
    <w:rsid w:val="002A4385"/>
    <w:rsid w:val="002A4C8E"/>
    <w:rsid w:val="002A5145"/>
    <w:rsid w:val="002A5A22"/>
    <w:rsid w:val="002A5A58"/>
    <w:rsid w:val="002A6F50"/>
    <w:rsid w:val="002A7213"/>
    <w:rsid w:val="002A7AAD"/>
    <w:rsid w:val="002A7AFA"/>
    <w:rsid w:val="002B0341"/>
    <w:rsid w:val="002B266C"/>
    <w:rsid w:val="002B306B"/>
    <w:rsid w:val="002B3771"/>
    <w:rsid w:val="002B3C28"/>
    <w:rsid w:val="002B487B"/>
    <w:rsid w:val="002B4DC7"/>
    <w:rsid w:val="002B4F40"/>
    <w:rsid w:val="002B52F7"/>
    <w:rsid w:val="002B5427"/>
    <w:rsid w:val="002B5F38"/>
    <w:rsid w:val="002B7408"/>
    <w:rsid w:val="002B7AB9"/>
    <w:rsid w:val="002C14DB"/>
    <w:rsid w:val="002C443D"/>
    <w:rsid w:val="002C58FF"/>
    <w:rsid w:val="002C5A13"/>
    <w:rsid w:val="002C5FEB"/>
    <w:rsid w:val="002C7966"/>
    <w:rsid w:val="002D0505"/>
    <w:rsid w:val="002D0726"/>
    <w:rsid w:val="002D3E58"/>
    <w:rsid w:val="002D4A2C"/>
    <w:rsid w:val="002D569F"/>
    <w:rsid w:val="002D77AD"/>
    <w:rsid w:val="002E0329"/>
    <w:rsid w:val="002E1836"/>
    <w:rsid w:val="002E4D06"/>
    <w:rsid w:val="002E5740"/>
    <w:rsid w:val="002E7B10"/>
    <w:rsid w:val="002F2927"/>
    <w:rsid w:val="002F304B"/>
    <w:rsid w:val="002F33ED"/>
    <w:rsid w:val="002F34BD"/>
    <w:rsid w:val="002F74EE"/>
    <w:rsid w:val="0030209E"/>
    <w:rsid w:val="0030304C"/>
    <w:rsid w:val="00303099"/>
    <w:rsid w:val="003102E3"/>
    <w:rsid w:val="003104FF"/>
    <w:rsid w:val="003110B1"/>
    <w:rsid w:val="003118F7"/>
    <w:rsid w:val="00311F92"/>
    <w:rsid w:val="00314091"/>
    <w:rsid w:val="00314E06"/>
    <w:rsid w:val="003166CB"/>
    <w:rsid w:val="0031670E"/>
    <w:rsid w:val="003168A6"/>
    <w:rsid w:val="00317319"/>
    <w:rsid w:val="00317C82"/>
    <w:rsid w:val="003212A1"/>
    <w:rsid w:val="00325DC0"/>
    <w:rsid w:val="003267B4"/>
    <w:rsid w:val="003330DD"/>
    <w:rsid w:val="003346A7"/>
    <w:rsid w:val="0033479D"/>
    <w:rsid w:val="00335B43"/>
    <w:rsid w:val="00340148"/>
    <w:rsid w:val="0034141A"/>
    <w:rsid w:val="00342640"/>
    <w:rsid w:val="00343BD7"/>
    <w:rsid w:val="0034458C"/>
    <w:rsid w:val="00346295"/>
    <w:rsid w:val="00346669"/>
    <w:rsid w:val="003473BF"/>
    <w:rsid w:val="00347539"/>
    <w:rsid w:val="003518E4"/>
    <w:rsid w:val="003521AB"/>
    <w:rsid w:val="00353245"/>
    <w:rsid w:val="00353882"/>
    <w:rsid w:val="00354EB0"/>
    <w:rsid w:val="003603CB"/>
    <w:rsid w:val="003608EF"/>
    <w:rsid w:val="003616E4"/>
    <w:rsid w:val="00362BA0"/>
    <w:rsid w:val="00364ADF"/>
    <w:rsid w:val="003653C1"/>
    <w:rsid w:val="003658BF"/>
    <w:rsid w:val="00370706"/>
    <w:rsid w:val="00371620"/>
    <w:rsid w:val="003718ED"/>
    <w:rsid w:val="003725C5"/>
    <w:rsid w:val="00373E74"/>
    <w:rsid w:val="00375589"/>
    <w:rsid w:val="0037594D"/>
    <w:rsid w:val="00380112"/>
    <w:rsid w:val="003825E3"/>
    <w:rsid w:val="003835C9"/>
    <w:rsid w:val="00383857"/>
    <w:rsid w:val="00385818"/>
    <w:rsid w:val="00385DD0"/>
    <w:rsid w:val="003864C5"/>
    <w:rsid w:val="00386776"/>
    <w:rsid w:val="00386F15"/>
    <w:rsid w:val="0039204D"/>
    <w:rsid w:val="00392678"/>
    <w:rsid w:val="00394E55"/>
    <w:rsid w:val="00395A4E"/>
    <w:rsid w:val="003A19A5"/>
    <w:rsid w:val="003A23B7"/>
    <w:rsid w:val="003A2B61"/>
    <w:rsid w:val="003A5193"/>
    <w:rsid w:val="003A6599"/>
    <w:rsid w:val="003A6E87"/>
    <w:rsid w:val="003B1680"/>
    <w:rsid w:val="003B7024"/>
    <w:rsid w:val="003C1CAE"/>
    <w:rsid w:val="003C3F48"/>
    <w:rsid w:val="003C5A5B"/>
    <w:rsid w:val="003C5FF6"/>
    <w:rsid w:val="003C62C5"/>
    <w:rsid w:val="003C66B6"/>
    <w:rsid w:val="003D1F0F"/>
    <w:rsid w:val="003D4157"/>
    <w:rsid w:val="003D5CAE"/>
    <w:rsid w:val="003E14D7"/>
    <w:rsid w:val="003E262D"/>
    <w:rsid w:val="003E3C40"/>
    <w:rsid w:val="003E40AF"/>
    <w:rsid w:val="003F01C7"/>
    <w:rsid w:val="003F0DDD"/>
    <w:rsid w:val="003F2CBD"/>
    <w:rsid w:val="003F50E8"/>
    <w:rsid w:val="003F693A"/>
    <w:rsid w:val="003F7131"/>
    <w:rsid w:val="004008E4"/>
    <w:rsid w:val="00402A3A"/>
    <w:rsid w:val="00403AC1"/>
    <w:rsid w:val="00403DDF"/>
    <w:rsid w:val="00404D58"/>
    <w:rsid w:val="00404FD6"/>
    <w:rsid w:val="00405121"/>
    <w:rsid w:val="004056F6"/>
    <w:rsid w:val="00407890"/>
    <w:rsid w:val="004124CD"/>
    <w:rsid w:val="004137BF"/>
    <w:rsid w:val="004158CF"/>
    <w:rsid w:val="004201DB"/>
    <w:rsid w:val="0042139C"/>
    <w:rsid w:val="00423A76"/>
    <w:rsid w:val="00425C54"/>
    <w:rsid w:val="00430692"/>
    <w:rsid w:val="004315ED"/>
    <w:rsid w:val="00431A28"/>
    <w:rsid w:val="00432830"/>
    <w:rsid w:val="0043594E"/>
    <w:rsid w:val="00435DAC"/>
    <w:rsid w:val="00436216"/>
    <w:rsid w:val="0043638F"/>
    <w:rsid w:val="004410FE"/>
    <w:rsid w:val="0044280B"/>
    <w:rsid w:val="00442A2E"/>
    <w:rsid w:val="00442ABD"/>
    <w:rsid w:val="00443449"/>
    <w:rsid w:val="004443E0"/>
    <w:rsid w:val="004456A1"/>
    <w:rsid w:val="00445B6F"/>
    <w:rsid w:val="00445EB7"/>
    <w:rsid w:val="00452385"/>
    <w:rsid w:val="00453953"/>
    <w:rsid w:val="00460204"/>
    <w:rsid w:val="00460C39"/>
    <w:rsid w:val="004618C1"/>
    <w:rsid w:val="0046598E"/>
    <w:rsid w:val="00467453"/>
    <w:rsid w:val="00467D1A"/>
    <w:rsid w:val="00474FB3"/>
    <w:rsid w:val="0047562A"/>
    <w:rsid w:val="004769CF"/>
    <w:rsid w:val="004770D9"/>
    <w:rsid w:val="00477852"/>
    <w:rsid w:val="0048153E"/>
    <w:rsid w:val="00485491"/>
    <w:rsid w:val="00485B87"/>
    <w:rsid w:val="00487158"/>
    <w:rsid w:val="00487833"/>
    <w:rsid w:val="00487CF7"/>
    <w:rsid w:val="004902F7"/>
    <w:rsid w:val="00490E9E"/>
    <w:rsid w:val="004920AC"/>
    <w:rsid w:val="0049531A"/>
    <w:rsid w:val="004976BC"/>
    <w:rsid w:val="004A0DCA"/>
    <w:rsid w:val="004A1244"/>
    <w:rsid w:val="004A39F3"/>
    <w:rsid w:val="004A418E"/>
    <w:rsid w:val="004A41C2"/>
    <w:rsid w:val="004A5219"/>
    <w:rsid w:val="004B0630"/>
    <w:rsid w:val="004B1A6C"/>
    <w:rsid w:val="004B3B01"/>
    <w:rsid w:val="004B6F64"/>
    <w:rsid w:val="004C32B6"/>
    <w:rsid w:val="004C3D85"/>
    <w:rsid w:val="004C3F6A"/>
    <w:rsid w:val="004C5B6A"/>
    <w:rsid w:val="004C6BCD"/>
    <w:rsid w:val="004C71E9"/>
    <w:rsid w:val="004D101C"/>
    <w:rsid w:val="004D4506"/>
    <w:rsid w:val="004D7E75"/>
    <w:rsid w:val="004E0E0B"/>
    <w:rsid w:val="004E2E35"/>
    <w:rsid w:val="004E440B"/>
    <w:rsid w:val="004E4A47"/>
    <w:rsid w:val="004E6029"/>
    <w:rsid w:val="004E74A2"/>
    <w:rsid w:val="004F27DC"/>
    <w:rsid w:val="004F3E35"/>
    <w:rsid w:val="004F5C39"/>
    <w:rsid w:val="004F7110"/>
    <w:rsid w:val="004F734C"/>
    <w:rsid w:val="004F7806"/>
    <w:rsid w:val="004F7C59"/>
    <w:rsid w:val="00501BFA"/>
    <w:rsid w:val="00501D41"/>
    <w:rsid w:val="005036BB"/>
    <w:rsid w:val="00504A13"/>
    <w:rsid w:val="005060AD"/>
    <w:rsid w:val="00507D8B"/>
    <w:rsid w:val="005159EA"/>
    <w:rsid w:val="00517780"/>
    <w:rsid w:val="00522EF5"/>
    <w:rsid w:val="00523561"/>
    <w:rsid w:val="00523D38"/>
    <w:rsid w:val="00524663"/>
    <w:rsid w:val="005250B7"/>
    <w:rsid w:val="005263B7"/>
    <w:rsid w:val="00527BA2"/>
    <w:rsid w:val="00531B78"/>
    <w:rsid w:val="00532686"/>
    <w:rsid w:val="005361C8"/>
    <w:rsid w:val="005365BB"/>
    <w:rsid w:val="005441B3"/>
    <w:rsid w:val="0054453B"/>
    <w:rsid w:val="005450CD"/>
    <w:rsid w:val="00550539"/>
    <w:rsid w:val="005577C3"/>
    <w:rsid w:val="0056173E"/>
    <w:rsid w:val="00561B8B"/>
    <w:rsid w:val="00562A2A"/>
    <w:rsid w:val="00565D10"/>
    <w:rsid w:val="00567002"/>
    <w:rsid w:val="00571803"/>
    <w:rsid w:val="0057193C"/>
    <w:rsid w:val="0057356E"/>
    <w:rsid w:val="00573995"/>
    <w:rsid w:val="00574AB3"/>
    <w:rsid w:val="00575491"/>
    <w:rsid w:val="00575925"/>
    <w:rsid w:val="005762CF"/>
    <w:rsid w:val="00576E79"/>
    <w:rsid w:val="00577010"/>
    <w:rsid w:val="005776E1"/>
    <w:rsid w:val="00577B59"/>
    <w:rsid w:val="00577B5B"/>
    <w:rsid w:val="00577CD3"/>
    <w:rsid w:val="00581400"/>
    <w:rsid w:val="00581B57"/>
    <w:rsid w:val="00582643"/>
    <w:rsid w:val="00583FAE"/>
    <w:rsid w:val="00584907"/>
    <w:rsid w:val="0058613C"/>
    <w:rsid w:val="00586BD3"/>
    <w:rsid w:val="005878F9"/>
    <w:rsid w:val="005918E3"/>
    <w:rsid w:val="005977F7"/>
    <w:rsid w:val="005A0DD3"/>
    <w:rsid w:val="005A2CF7"/>
    <w:rsid w:val="005A3386"/>
    <w:rsid w:val="005A3E35"/>
    <w:rsid w:val="005B0354"/>
    <w:rsid w:val="005B09D9"/>
    <w:rsid w:val="005B1C96"/>
    <w:rsid w:val="005B225E"/>
    <w:rsid w:val="005B369E"/>
    <w:rsid w:val="005B3F88"/>
    <w:rsid w:val="005B631A"/>
    <w:rsid w:val="005B733A"/>
    <w:rsid w:val="005B735A"/>
    <w:rsid w:val="005B7457"/>
    <w:rsid w:val="005B7E3F"/>
    <w:rsid w:val="005B7FFD"/>
    <w:rsid w:val="005C00EE"/>
    <w:rsid w:val="005C5BE6"/>
    <w:rsid w:val="005C62FF"/>
    <w:rsid w:val="005C77E3"/>
    <w:rsid w:val="005D03E2"/>
    <w:rsid w:val="005D0E6C"/>
    <w:rsid w:val="005D1BD2"/>
    <w:rsid w:val="005D284F"/>
    <w:rsid w:val="005D4D42"/>
    <w:rsid w:val="005D4DE7"/>
    <w:rsid w:val="005E14C9"/>
    <w:rsid w:val="005E1CF2"/>
    <w:rsid w:val="005E2489"/>
    <w:rsid w:val="005F07B5"/>
    <w:rsid w:val="005F1CAD"/>
    <w:rsid w:val="005F23E3"/>
    <w:rsid w:val="005F347F"/>
    <w:rsid w:val="005F38DC"/>
    <w:rsid w:val="005F4E6B"/>
    <w:rsid w:val="005F5A6F"/>
    <w:rsid w:val="005F62EE"/>
    <w:rsid w:val="005F78F4"/>
    <w:rsid w:val="005F7CAC"/>
    <w:rsid w:val="00600ADE"/>
    <w:rsid w:val="00602331"/>
    <w:rsid w:val="0060426B"/>
    <w:rsid w:val="0060430B"/>
    <w:rsid w:val="00604E0B"/>
    <w:rsid w:val="00605809"/>
    <w:rsid w:val="00605A73"/>
    <w:rsid w:val="006062C0"/>
    <w:rsid w:val="00606E64"/>
    <w:rsid w:val="00606EC7"/>
    <w:rsid w:val="00607935"/>
    <w:rsid w:val="00610D01"/>
    <w:rsid w:val="00611569"/>
    <w:rsid w:val="006129F8"/>
    <w:rsid w:val="0061316B"/>
    <w:rsid w:val="00613772"/>
    <w:rsid w:val="00613F62"/>
    <w:rsid w:val="00615E19"/>
    <w:rsid w:val="00615EF3"/>
    <w:rsid w:val="0061637C"/>
    <w:rsid w:val="006167C6"/>
    <w:rsid w:val="00621624"/>
    <w:rsid w:val="00622792"/>
    <w:rsid w:val="006229BE"/>
    <w:rsid w:val="00623B4C"/>
    <w:rsid w:val="00624F95"/>
    <w:rsid w:val="00626DD5"/>
    <w:rsid w:val="0063177A"/>
    <w:rsid w:val="00632208"/>
    <w:rsid w:val="00632556"/>
    <w:rsid w:val="0063488D"/>
    <w:rsid w:val="006354C4"/>
    <w:rsid w:val="00635A79"/>
    <w:rsid w:val="00636878"/>
    <w:rsid w:val="00637378"/>
    <w:rsid w:val="00637E7E"/>
    <w:rsid w:val="00642427"/>
    <w:rsid w:val="00642A63"/>
    <w:rsid w:val="00643EAE"/>
    <w:rsid w:val="00644813"/>
    <w:rsid w:val="00644F45"/>
    <w:rsid w:val="0065047B"/>
    <w:rsid w:val="00650567"/>
    <w:rsid w:val="00653255"/>
    <w:rsid w:val="00654A98"/>
    <w:rsid w:val="006562E2"/>
    <w:rsid w:val="00657318"/>
    <w:rsid w:val="0066157D"/>
    <w:rsid w:val="00662AA4"/>
    <w:rsid w:val="00665D25"/>
    <w:rsid w:val="00667520"/>
    <w:rsid w:val="0066793A"/>
    <w:rsid w:val="006710D4"/>
    <w:rsid w:val="00671280"/>
    <w:rsid w:val="006732B2"/>
    <w:rsid w:val="0067424C"/>
    <w:rsid w:val="006752DD"/>
    <w:rsid w:val="00676E54"/>
    <w:rsid w:val="00680D09"/>
    <w:rsid w:val="006825B5"/>
    <w:rsid w:val="00683AC8"/>
    <w:rsid w:val="006842BE"/>
    <w:rsid w:val="00684BBE"/>
    <w:rsid w:val="0068509F"/>
    <w:rsid w:val="00685427"/>
    <w:rsid w:val="00685E85"/>
    <w:rsid w:val="00687B9C"/>
    <w:rsid w:val="00691E13"/>
    <w:rsid w:val="0069602B"/>
    <w:rsid w:val="00696C1C"/>
    <w:rsid w:val="0069709F"/>
    <w:rsid w:val="006A04CB"/>
    <w:rsid w:val="006A07D7"/>
    <w:rsid w:val="006A1162"/>
    <w:rsid w:val="006A25A4"/>
    <w:rsid w:val="006A4944"/>
    <w:rsid w:val="006A5214"/>
    <w:rsid w:val="006A57BF"/>
    <w:rsid w:val="006A695C"/>
    <w:rsid w:val="006B120A"/>
    <w:rsid w:val="006B3350"/>
    <w:rsid w:val="006B41BF"/>
    <w:rsid w:val="006B514F"/>
    <w:rsid w:val="006C0B72"/>
    <w:rsid w:val="006C106D"/>
    <w:rsid w:val="006C1820"/>
    <w:rsid w:val="006C1CA2"/>
    <w:rsid w:val="006C22D2"/>
    <w:rsid w:val="006C3B47"/>
    <w:rsid w:val="006C4C16"/>
    <w:rsid w:val="006C5A9D"/>
    <w:rsid w:val="006C7687"/>
    <w:rsid w:val="006C7856"/>
    <w:rsid w:val="006C7ECA"/>
    <w:rsid w:val="006D249C"/>
    <w:rsid w:val="006D2C0E"/>
    <w:rsid w:val="006D3226"/>
    <w:rsid w:val="006D3C46"/>
    <w:rsid w:val="006D4B09"/>
    <w:rsid w:val="006D6464"/>
    <w:rsid w:val="006D733B"/>
    <w:rsid w:val="006D7B55"/>
    <w:rsid w:val="006E0B6F"/>
    <w:rsid w:val="006E0EA3"/>
    <w:rsid w:val="006E235C"/>
    <w:rsid w:val="006E32AB"/>
    <w:rsid w:val="006E59F8"/>
    <w:rsid w:val="006E5F13"/>
    <w:rsid w:val="006E6B47"/>
    <w:rsid w:val="006E6D4E"/>
    <w:rsid w:val="006E6D8F"/>
    <w:rsid w:val="006F076E"/>
    <w:rsid w:val="006F0D83"/>
    <w:rsid w:val="006F1D93"/>
    <w:rsid w:val="006F1DAF"/>
    <w:rsid w:val="006F238E"/>
    <w:rsid w:val="006F2807"/>
    <w:rsid w:val="006F34C2"/>
    <w:rsid w:val="006F35A9"/>
    <w:rsid w:val="006F39D4"/>
    <w:rsid w:val="006F4004"/>
    <w:rsid w:val="006F56DD"/>
    <w:rsid w:val="006F7EA6"/>
    <w:rsid w:val="006F7FB4"/>
    <w:rsid w:val="0070012C"/>
    <w:rsid w:val="00700DFB"/>
    <w:rsid w:val="0070433B"/>
    <w:rsid w:val="00704513"/>
    <w:rsid w:val="00705DE5"/>
    <w:rsid w:val="0070659D"/>
    <w:rsid w:val="00707CA5"/>
    <w:rsid w:val="007111D9"/>
    <w:rsid w:val="00711A95"/>
    <w:rsid w:val="00712ADC"/>
    <w:rsid w:val="007130BE"/>
    <w:rsid w:val="0071336D"/>
    <w:rsid w:val="00713FB7"/>
    <w:rsid w:val="007146FC"/>
    <w:rsid w:val="00720668"/>
    <w:rsid w:val="00721489"/>
    <w:rsid w:val="00721664"/>
    <w:rsid w:val="00724366"/>
    <w:rsid w:val="0072545C"/>
    <w:rsid w:val="00725B1F"/>
    <w:rsid w:val="007275B5"/>
    <w:rsid w:val="00727C21"/>
    <w:rsid w:val="007316D4"/>
    <w:rsid w:val="007320D7"/>
    <w:rsid w:val="00732BF4"/>
    <w:rsid w:val="00733ECF"/>
    <w:rsid w:val="007340D4"/>
    <w:rsid w:val="00734EDB"/>
    <w:rsid w:val="00734F84"/>
    <w:rsid w:val="00736B57"/>
    <w:rsid w:val="007376AD"/>
    <w:rsid w:val="007377C8"/>
    <w:rsid w:val="0073788D"/>
    <w:rsid w:val="00742743"/>
    <w:rsid w:val="00743EC1"/>
    <w:rsid w:val="00744CE5"/>
    <w:rsid w:val="0074532C"/>
    <w:rsid w:val="00745ED7"/>
    <w:rsid w:val="00746BC7"/>
    <w:rsid w:val="007512C6"/>
    <w:rsid w:val="0075149A"/>
    <w:rsid w:val="007526BA"/>
    <w:rsid w:val="007526D8"/>
    <w:rsid w:val="00753601"/>
    <w:rsid w:val="00754373"/>
    <w:rsid w:val="00754941"/>
    <w:rsid w:val="00755721"/>
    <w:rsid w:val="0076375F"/>
    <w:rsid w:val="00763979"/>
    <w:rsid w:val="00763E8B"/>
    <w:rsid w:val="00764477"/>
    <w:rsid w:val="007660CE"/>
    <w:rsid w:val="0076762E"/>
    <w:rsid w:val="007679C7"/>
    <w:rsid w:val="00770407"/>
    <w:rsid w:val="00772055"/>
    <w:rsid w:val="00774191"/>
    <w:rsid w:val="007743A8"/>
    <w:rsid w:val="007748BC"/>
    <w:rsid w:val="00777CB2"/>
    <w:rsid w:val="0078185A"/>
    <w:rsid w:val="00781FB5"/>
    <w:rsid w:val="00785875"/>
    <w:rsid w:val="00787053"/>
    <w:rsid w:val="007908F8"/>
    <w:rsid w:val="00790A72"/>
    <w:rsid w:val="00791D68"/>
    <w:rsid w:val="00794426"/>
    <w:rsid w:val="00795392"/>
    <w:rsid w:val="00797FCB"/>
    <w:rsid w:val="007A0322"/>
    <w:rsid w:val="007A3F62"/>
    <w:rsid w:val="007A3FA7"/>
    <w:rsid w:val="007A6D0D"/>
    <w:rsid w:val="007A7672"/>
    <w:rsid w:val="007B054C"/>
    <w:rsid w:val="007B420C"/>
    <w:rsid w:val="007B4A13"/>
    <w:rsid w:val="007B7773"/>
    <w:rsid w:val="007C1292"/>
    <w:rsid w:val="007C1E31"/>
    <w:rsid w:val="007C2C4D"/>
    <w:rsid w:val="007C379D"/>
    <w:rsid w:val="007C3EA8"/>
    <w:rsid w:val="007C463C"/>
    <w:rsid w:val="007C4C1E"/>
    <w:rsid w:val="007C4D67"/>
    <w:rsid w:val="007C60CF"/>
    <w:rsid w:val="007C7EC1"/>
    <w:rsid w:val="007D0B9E"/>
    <w:rsid w:val="007D3D2D"/>
    <w:rsid w:val="007D488D"/>
    <w:rsid w:val="007D6A6A"/>
    <w:rsid w:val="007E1DB7"/>
    <w:rsid w:val="007E2672"/>
    <w:rsid w:val="007E2917"/>
    <w:rsid w:val="007E319A"/>
    <w:rsid w:val="007E361F"/>
    <w:rsid w:val="007E3738"/>
    <w:rsid w:val="007E5E4C"/>
    <w:rsid w:val="007E613B"/>
    <w:rsid w:val="007E65E5"/>
    <w:rsid w:val="007E6B90"/>
    <w:rsid w:val="007F24E5"/>
    <w:rsid w:val="00801B41"/>
    <w:rsid w:val="00801D5A"/>
    <w:rsid w:val="008047F9"/>
    <w:rsid w:val="0080499B"/>
    <w:rsid w:val="008062F4"/>
    <w:rsid w:val="008072A5"/>
    <w:rsid w:val="00807D4E"/>
    <w:rsid w:val="0081185E"/>
    <w:rsid w:val="008118F1"/>
    <w:rsid w:val="00814333"/>
    <w:rsid w:val="00816A2E"/>
    <w:rsid w:val="008172A9"/>
    <w:rsid w:val="00817B6F"/>
    <w:rsid w:val="008201A0"/>
    <w:rsid w:val="008202E3"/>
    <w:rsid w:val="0082095C"/>
    <w:rsid w:val="00821A80"/>
    <w:rsid w:val="0082247E"/>
    <w:rsid w:val="008234A4"/>
    <w:rsid w:val="00825696"/>
    <w:rsid w:val="00826D4D"/>
    <w:rsid w:val="00827676"/>
    <w:rsid w:val="008312D4"/>
    <w:rsid w:val="00832987"/>
    <w:rsid w:val="0083557D"/>
    <w:rsid w:val="00835B50"/>
    <w:rsid w:val="00837110"/>
    <w:rsid w:val="008400D7"/>
    <w:rsid w:val="0084088F"/>
    <w:rsid w:val="00841EFE"/>
    <w:rsid w:val="008430EE"/>
    <w:rsid w:val="00845B4C"/>
    <w:rsid w:val="00847106"/>
    <w:rsid w:val="008472F0"/>
    <w:rsid w:val="00850030"/>
    <w:rsid w:val="00850C43"/>
    <w:rsid w:val="00850F50"/>
    <w:rsid w:val="008528D7"/>
    <w:rsid w:val="008547B9"/>
    <w:rsid w:val="0085613B"/>
    <w:rsid w:val="00860B92"/>
    <w:rsid w:val="00860BFB"/>
    <w:rsid w:val="00861AD7"/>
    <w:rsid w:val="008638D6"/>
    <w:rsid w:val="0086495F"/>
    <w:rsid w:val="008669B5"/>
    <w:rsid w:val="0087007B"/>
    <w:rsid w:val="008734B9"/>
    <w:rsid w:val="008773CF"/>
    <w:rsid w:val="00881D50"/>
    <w:rsid w:val="008844EA"/>
    <w:rsid w:val="0088541E"/>
    <w:rsid w:val="008859CB"/>
    <w:rsid w:val="00891970"/>
    <w:rsid w:val="00891DB3"/>
    <w:rsid w:val="00893A4B"/>
    <w:rsid w:val="00893B28"/>
    <w:rsid w:val="00894377"/>
    <w:rsid w:val="00894E46"/>
    <w:rsid w:val="0089697E"/>
    <w:rsid w:val="008A008F"/>
    <w:rsid w:val="008A06BB"/>
    <w:rsid w:val="008A0C57"/>
    <w:rsid w:val="008A17B6"/>
    <w:rsid w:val="008A5BCC"/>
    <w:rsid w:val="008A7970"/>
    <w:rsid w:val="008A7F0F"/>
    <w:rsid w:val="008B078C"/>
    <w:rsid w:val="008B08D7"/>
    <w:rsid w:val="008B4129"/>
    <w:rsid w:val="008B6781"/>
    <w:rsid w:val="008B7693"/>
    <w:rsid w:val="008C052E"/>
    <w:rsid w:val="008C1C7E"/>
    <w:rsid w:val="008C34FB"/>
    <w:rsid w:val="008D0558"/>
    <w:rsid w:val="008D0CC3"/>
    <w:rsid w:val="008D17F3"/>
    <w:rsid w:val="008D38AB"/>
    <w:rsid w:val="008D3C79"/>
    <w:rsid w:val="008D50FC"/>
    <w:rsid w:val="008D6964"/>
    <w:rsid w:val="008D6D10"/>
    <w:rsid w:val="008E059B"/>
    <w:rsid w:val="008E39C0"/>
    <w:rsid w:val="008E61B0"/>
    <w:rsid w:val="008E6360"/>
    <w:rsid w:val="008E6806"/>
    <w:rsid w:val="008F0834"/>
    <w:rsid w:val="008F1B80"/>
    <w:rsid w:val="008F2A9A"/>
    <w:rsid w:val="008F2D50"/>
    <w:rsid w:val="008F4C52"/>
    <w:rsid w:val="008F51E0"/>
    <w:rsid w:val="008F5B20"/>
    <w:rsid w:val="008F7821"/>
    <w:rsid w:val="0090074E"/>
    <w:rsid w:val="009025FA"/>
    <w:rsid w:val="00904045"/>
    <w:rsid w:val="0090420F"/>
    <w:rsid w:val="00910DDD"/>
    <w:rsid w:val="00911C49"/>
    <w:rsid w:val="00912C52"/>
    <w:rsid w:val="00912FE9"/>
    <w:rsid w:val="0091321E"/>
    <w:rsid w:val="009134D2"/>
    <w:rsid w:val="00913881"/>
    <w:rsid w:val="00915632"/>
    <w:rsid w:val="00915C57"/>
    <w:rsid w:val="009174DA"/>
    <w:rsid w:val="009177DE"/>
    <w:rsid w:val="00920696"/>
    <w:rsid w:val="00921032"/>
    <w:rsid w:val="00921074"/>
    <w:rsid w:val="0092140B"/>
    <w:rsid w:val="00922D3D"/>
    <w:rsid w:val="00923DB4"/>
    <w:rsid w:val="00925CFD"/>
    <w:rsid w:val="009308B0"/>
    <w:rsid w:val="00930AB5"/>
    <w:rsid w:val="00930E06"/>
    <w:rsid w:val="00930E53"/>
    <w:rsid w:val="009319E7"/>
    <w:rsid w:val="009346F8"/>
    <w:rsid w:val="00934D38"/>
    <w:rsid w:val="00934FDC"/>
    <w:rsid w:val="009358DF"/>
    <w:rsid w:val="00935A20"/>
    <w:rsid w:val="009377D8"/>
    <w:rsid w:val="009407AA"/>
    <w:rsid w:val="00940869"/>
    <w:rsid w:val="00940C7F"/>
    <w:rsid w:val="0094109E"/>
    <w:rsid w:val="009427A7"/>
    <w:rsid w:val="00942824"/>
    <w:rsid w:val="009436A7"/>
    <w:rsid w:val="009458A9"/>
    <w:rsid w:val="00946F1F"/>
    <w:rsid w:val="00947B5A"/>
    <w:rsid w:val="00950393"/>
    <w:rsid w:val="009552D1"/>
    <w:rsid w:val="00955B13"/>
    <w:rsid w:val="009608EB"/>
    <w:rsid w:val="0096149F"/>
    <w:rsid w:val="00961E9E"/>
    <w:rsid w:val="00962EBD"/>
    <w:rsid w:val="0096327C"/>
    <w:rsid w:val="00964C1B"/>
    <w:rsid w:val="00965B94"/>
    <w:rsid w:val="009668C0"/>
    <w:rsid w:val="00966FBE"/>
    <w:rsid w:val="00970E7A"/>
    <w:rsid w:val="009711BA"/>
    <w:rsid w:val="00975972"/>
    <w:rsid w:val="00975D4B"/>
    <w:rsid w:val="009804DA"/>
    <w:rsid w:val="00980CEC"/>
    <w:rsid w:val="0098213C"/>
    <w:rsid w:val="0098226E"/>
    <w:rsid w:val="0098257E"/>
    <w:rsid w:val="00984257"/>
    <w:rsid w:val="009843BB"/>
    <w:rsid w:val="0098658A"/>
    <w:rsid w:val="009868A3"/>
    <w:rsid w:val="00987C50"/>
    <w:rsid w:val="00991D72"/>
    <w:rsid w:val="00994BA9"/>
    <w:rsid w:val="009A0F93"/>
    <w:rsid w:val="009A2627"/>
    <w:rsid w:val="009A2B4D"/>
    <w:rsid w:val="009A6295"/>
    <w:rsid w:val="009A7D47"/>
    <w:rsid w:val="009B233F"/>
    <w:rsid w:val="009B3853"/>
    <w:rsid w:val="009B394A"/>
    <w:rsid w:val="009B4EBC"/>
    <w:rsid w:val="009B6207"/>
    <w:rsid w:val="009C0041"/>
    <w:rsid w:val="009C2D81"/>
    <w:rsid w:val="009C2FED"/>
    <w:rsid w:val="009C4F23"/>
    <w:rsid w:val="009C5732"/>
    <w:rsid w:val="009C6717"/>
    <w:rsid w:val="009C6A57"/>
    <w:rsid w:val="009D0483"/>
    <w:rsid w:val="009D04A0"/>
    <w:rsid w:val="009D0B1E"/>
    <w:rsid w:val="009D1459"/>
    <w:rsid w:val="009D45B4"/>
    <w:rsid w:val="009D4FA9"/>
    <w:rsid w:val="009D5C4F"/>
    <w:rsid w:val="009D725B"/>
    <w:rsid w:val="009E1E2D"/>
    <w:rsid w:val="009E53C7"/>
    <w:rsid w:val="009E74FF"/>
    <w:rsid w:val="009E7BD0"/>
    <w:rsid w:val="009F1019"/>
    <w:rsid w:val="009F16B2"/>
    <w:rsid w:val="009F19C0"/>
    <w:rsid w:val="009F1D4C"/>
    <w:rsid w:val="009F2D5F"/>
    <w:rsid w:val="009F3E03"/>
    <w:rsid w:val="009F4537"/>
    <w:rsid w:val="009F60C6"/>
    <w:rsid w:val="009F66CF"/>
    <w:rsid w:val="00A016B7"/>
    <w:rsid w:val="00A023CE"/>
    <w:rsid w:val="00A03783"/>
    <w:rsid w:val="00A03FEB"/>
    <w:rsid w:val="00A040C3"/>
    <w:rsid w:val="00A04437"/>
    <w:rsid w:val="00A10667"/>
    <w:rsid w:val="00A11BF8"/>
    <w:rsid w:val="00A15ADC"/>
    <w:rsid w:val="00A15C08"/>
    <w:rsid w:val="00A171CF"/>
    <w:rsid w:val="00A17348"/>
    <w:rsid w:val="00A20318"/>
    <w:rsid w:val="00A226A0"/>
    <w:rsid w:val="00A22C38"/>
    <w:rsid w:val="00A25025"/>
    <w:rsid w:val="00A25601"/>
    <w:rsid w:val="00A257AD"/>
    <w:rsid w:val="00A26DF4"/>
    <w:rsid w:val="00A30840"/>
    <w:rsid w:val="00A316A4"/>
    <w:rsid w:val="00A31B67"/>
    <w:rsid w:val="00A32F27"/>
    <w:rsid w:val="00A341DF"/>
    <w:rsid w:val="00A3449A"/>
    <w:rsid w:val="00A3599C"/>
    <w:rsid w:val="00A4299D"/>
    <w:rsid w:val="00A45889"/>
    <w:rsid w:val="00A47DE3"/>
    <w:rsid w:val="00A55591"/>
    <w:rsid w:val="00A576DD"/>
    <w:rsid w:val="00A57811"/>
    <w:rsid w:val="00A60038"/>
    <w:rsid w:val="00A612AD"/>
    <w:rsid w:val="00A61A5A"/>
    <w:rsid w:val="00A636E4"/>
    <w:rsid w:val="00A659DC"/>
    <w:rsid w:val="00A67A66"/>
    <w:rsid w:val="00A67B0C"/>
    <w:rsid w:val="00A70160"/>
    <w:rsid w:val="00A74640"/>
    <w:rsid w:val="00A77928"/>
    <w:rsid w:val="00A80963"/>
    <w:rsid w:val="00A80BF2"/>
    <w:rsid w:val="00A821EF"/>
    <w:rsid w:val="00A865D2"/>
    <w:rsid w:val="00A87432"/>
    <w:rsid w:val="00A87E40"/>
    <w:rsid w:val="00A91ADC"/>
    <w:rsid w:val="00A91DE9"/>
    <w:rsid w:val="00A920FD"/>
    <w:rsid w:val="00A95BAC"/>
    <w:rsid w:val="00AA03FB"/>
    <w:rsid w:val="00AA292C"/>
    <w:rsid w:val="00AA3B33"/>
    <w:rsid w:val="00AA48D0"/>
    <w:rsid w:val="00AA72F5"/>
    <w:rsid w:val="00AA78D7"/>
    <w:rsid w:val="00AB0AFF"/>
    <w:rsid w:val="00AB0DAF"/>
    <w:rsid w:val="00AB12E0"/>
    <w:rsid w:val="00AB2CCE"/>
    <w:rsid w:val="00AB3420"/>
    <w:rsid w:val="00AB4F70"/>
    <w:rsid w:val="00AB5312"/>
    <w:rsid w:val="00AB5A5D"/>
    <w:rsid w:val="00AB6B3C"/>
    <w:rsid w:val="00AC0300"/>
    <w:rsid w:val="00AC1F02"/>
    <w:rsid w:val="00AC2DD4"/>
    <w:rsid w:val="00AC31D1"/>
    <w:rsid w:val="00AC3F7A"/>
    <w:rsid w:val="00AC646A"/>
    <w:rsid w:val="00AC7607"/>
    <w:rsid w:val="00AC7FB0"/>
    <w:rsid w:val="00AD0856"/>
    <w:rsid w:val="00AD0F0B"/>
    <w:rsid w:val="00AD19DA"/>
    <w:rsid w:val="00AD337D"/>
    <w:rsid w:val="00AD61C6"/>
    <w:rsid w:val="00AD69BB"/>
    <w:rsid w:val="00AE1719"/>
    <w:rsid w:val="00AE236B"/>
    <w:rsid w:val="00AE41D4"/>
    <w:rsid w:val="00AE4C91"/>
    <w:rsid w:val="00AE6A49"/>
    <w:rsid w:val="00AF546C"/>
    <w:rsid w:val="00AF77BC"/>
    <w:rsid w:val="00AF7B21"/>
    <w:rsid w:val="00B00418"/>
    <w:rsid w:val="00B022D3"/>
    <w:rsid w:val="00B025F3"/>
    <w:rsid w:val="00B029EE"/>
    <w:rsid w:val="00B03810"/>
    <w:rsid w:val="00B055BC"/>
    <w:rsid w:val="00B05BC3"/>
    <w:rsid w:val="00B06D48"/>
    <w:rsid w:val="00B14B67"/>
    <w:rsid w:val="00B1531C"/>
    <w:rsid w:val="00B15374"/>
    <w:rsid w:val="00B169F6"/>
    <w:rsid w:val="00B16A69"/>
    <w:rsid w:val="00B16A90"/>
    <w:rsid w:val="00B17E5B"/>
    <w:rsid w:val="00B20B9B"/>
    <w:rsid w:val="00B25AC8"/>
    <w:rsid w:val="00B25D2B"/>
    <w:rsid w:val="00B32D34"/>
    <w:rsid w:val="00B33256"/>
    <w:rsid w:val="00B33C58"/>
    <w:rsid w:val="00B346D0"/>
    <w:rsid w:val="00B3517A"/>
    <w:rsid w:val="00B3620B"/>
    <w:rsid w:val="00B418B1"/>
    <w:rsid w:val="00B42B49"/>
    <w:rsid w:val="00B42D2A"/>
    <w:rsid w:val="00B4424B"/>
    <w:rsid w:val="00B52FE7"/>
    <w:rsid w:val="00B534E7"/>
    <w:rsid w:val="00B57140"/>
    <w:rsid w:val="00B63AC7"/>
    <w:rsid w:val="00B6464B"/>
    <w:rsid w:val="00B649A4"/>
    <w:rsid w:val="00B65B39"/>
    <w:rsid w:val="00B67E44"/>
    <w:rsid w:val="00B70ACB"/>
    <w:rsid w:val="00B70D04"/>
    <w:rsid w:val="00B72088"/>
    <w:rsid w:val="00B7212C"/>
    <w:rsid w:val="00B7232E"/>
    <w:rsid w:val="00B7378B"/>
    <w:rsid w:val="00B75A3B"/>
    <w:rsid w:val="00B75AAE"/>
    <w:rsid w:val="00B76A3D"/>
    <w:rsid w:val="00B813A2"/>
    <w:rsid w:val="00B81A73"/>
    <w:rsid w:val="00B864ED"/>
    <w:rsid w:val="00B86589"/>
    <w:rsid w:val="00B8692C"/>
    <w:rsid w:val="00B872AD"/>
    <w:rsid w:val="00B900E7"/>
    <w:rsid w:val="00B91301"/>
    <w:rsid w:val="00B93033"/>
    <w:rsid w:val="00B93C87"/>
    <w:rsid w:val="00B97204"/>
    <w:rsid w:val="00B97722"/>
    <w:rsid w:val="00B97A24"/>
    <w:rsid w:val="00BA03FE"/>
    <w:rsid w:val="00BA05BB"/>
    <w:rsid w:val="00BA10F9"/>
    <w:rsid w:val="00BA2502"/>
    <w:rsid w:val="00BA59AF"/>
    <w:rsid w:val="00BA663A"/>
    <w:rsid w:val="00BA7D65"/>
    <w:rsid w:val="00BB04E1"/>
    <w:rsid w:val="00BB0688"/>
    <w:rsid w:val="00BB0F6C"/>
    <w:rsid w:val="00BB34FE"/>
    <w:rsid w:val="00BB3B10"/>
    <w:rsid w:val="00BB52C3"/>
    <w:rsid w:val="00BB6FCD"/>
    <w:rsid w:val="00BB7F30"/>
    <w:rsid w:val="00BC1CAB"/>
    <w:rsid w:val="00BC3037"/>
    <w:rsid w:val="00BC34F7"/>
    <w:rsid w:val="00BC5763"/>
    <w:rsid w:val="00BC5FB2"/>
    <w:rsid w:val="00BC7FEA"/>
    <w:rsid w:val="00BD04B5"/>
    <w:rsid w:val="00BD0C82"/>
    <w:rsid w:val="00BD23E3"/>
    <w:rsid w:val="00BD2B32"/>
    <w:rsid w:val="00BD35FE"/>
    <w:rsid w:val="00BD5C55"/>
    <w:rsid w:val="00BD6181"/>
    <w:rsid w:val="00BD660C"/>
    <w:rsid w:val="00BD7AB8"/>
    <w:rsid w:val="00BD7E40"/>
    <w:rsid w:val="00BE0D74"/>
    <w:rsid w:val="00BE1C6D"/>
    <w:rsid w:val="00BE2731"/>
    <w:rsid w:val="00BE52BD"/>
    <w:rsid w:val="00BE752A"/>
    <w:rsid w:val="00BE7625"/>
    <w:rsid w:val="00BE7B1F"/>
    <w:rsid w:val="00BF05BA"/>
    <w:rsid w:val="00BF0D21"/>
    <w:rsid w:val="00BF1854"/>
    <w:rsid w:val="00BF3F25"/>
    <w:rsid w:val="00C04BEE"/>
    <w:rsid w:val="00C071CB"/>
    <w:rsid w:val="00C0720C"/>
    <w:rsid w:val="00C0741A"/>
    <w:rsid w:val="00C103CA"/>
    <w:rsid w:val="00C11D5F"/>
    <w:rsid w:val="00C12649"/>
    <w:rsid w:val="00C127E4"/>
    <w:rsid w:val="00C15EB6"/>
    <w:rsid w:val="00C16015"/>
    <w:rsid w:val="00C17B61"/>
    <w:rsid w:val="00C22429"/>
    <w:rsid w:val="00C231D5"/>
    <w:rsid w:val="00C26095"/>
    <w:rsid w:val="00C27AA9"/>
    <w:rsid w:val="00C27FBC"/>
    <w:rsid w:val="00C30DF7"/>
    <w:rsid w:val="00C3140F"/>
    <w:rsid w:val="00C337F3"/>
    <w:rsid w:val="00C34B65"/>
    <w:rsid w:val="00C35423"/>
    <w:rsid w:val="00C36581"/>
    <w:rsid w:val="00C40F3C"/>
    <w:rsid w:val="00C43400"/>
    <w:rsid w:val="00C46E2E"/>
    <w:rsid w:val="00C478FE"/>
    <w:rsid w:val="00C47FB7"/>
    <w:rsid w:val="00C513A2"/>
    <w:rsid w:val="00C51BA7"/>
    <w:rsid w:val="00C536E9"/>
    <w:rsid w:val="00C53BE8"/>
    <w:rsid w:val="00C55BF2"/>
    <w:rsid w:val="00C56634"/>
    <w:rsid w:val="00C57996"/>
    <w:rsid w:val="00C57D4D"/>
    <w:rsid w:val="00C63290"/>
    <w:rsid w:val="00C6333A"/>
    <w:rsid w:val="00C659A5"/>
    <w:rsid w:val="00C6600E"/>
    <w:rsid w:val="00C669D5"/>
    <w:rsid w:val="00C66D17"/>
    <w:rsid w:val="00C67803"/>
    <w:rsid w:val="00C720C5"/>
    <w:rsid w:val="00C742B3"/>
    <w:rsid w:val="00C744AB"/>
    <w:rsid w:val="00C74954"/>
    <w:rsid w:val="00C751DA"/>
    <w:rsid w:val="00C7573F"/>
    <w:rsid w:val="00C7630F"/>
    <w:rsid w:val="00C76FE0"/>
    <w:rsid w:val="00C77F0F"/>
    <w:rsid w:val="00C80C92"/>
    <w:rsid w:val="00C822D3"/>
    <w:rsid w:val="00C82431"/>
    <w:rsid w:val="00C82806"/>
    <w:rsid w:val="00C8301E"/>
    <w:rsid w:val="00C851CF"/>
    <w:rsid w:val="00C90EFD"/>
    <w:rsid w:val="00C91F13"/>
    <w:rsid w:val="00C92317"/>
    <w:rsid w:val="00C92469"/>
    <w:rsid w:val="00C93413"/>
    <w:rsid w:val="00C93A50"/>
    <w:rsid w:val="00C967C1"/>
    <w:rsid w:val="00C96DB9"/>
    <w:rsid w:val="00CA0219"/>
    <w:rsid w:val="00CA16B2"/>
    <w:rsid w:val="00CA3F05"/>
    <w:rsid w:val="00CA574C"/>
    <w:rsid w:val="00CA59F5"/>
    <w:rsid w:val="00CA62DC"/>
    <w:rsid w:val="00CB18E0"/>
    <w:rsid w:val="00CB4575"/>
    <w:rsid w:val="00CB4584"/>
    <w:rsid w:val="00CB492C"/>
    <w:rsid w:val="00CB4BF9"/>
    <w:rsid w:val="00CB4C40"/>
    <w:rsid w:val="00CC29C9"/>
    <w:rsid w:val="00CC31C8"/>
    <w:rsid w:val="00CC4823"/>
    <w:rsid w:val="00CC5D14"/>
    <w:rsid w:val="00CD0386"/>
    <w:rsid w:val="00CD34E8"/>
    <w:rsid w:val="00CD3936"/>
    <w:rsid w:val="00CD3C4A"/>
    <w:rsid w:val="00CD41CC"/>
    <w:rsid w:val="00CD4992"/>
    <w:rsid w:val="00CD6553"/>
    <w:rsid w:val="00CD6B2B"/>
    <w:rsid w:val="00CD73DD"/>
    <w:rsid w:val="00CE1B1D"/>
    <w:rsid w:val="00CE45D7"/>
    <w:rsid w:val="00CE56A8"/>
    <w:rsid w:val="00CE69CB"/>
    <w:rsid w:val="00CF15FF"/>
    <w:rsid w:val="00CF2642"/>
    <w:rsid w:val="00CF45E6"/>
    <w:rsid w:val="00CF5343"/>
    <w:rsid w:val="00CF68F8"/>
    <w:rsid w:val="00D0192F"/>
    <w:rsid w:val="00D0395A"/>
    <w:rsid w:val="00D03CB6"/>
    <w:rsid w:val="00D040F6"/>
    <w:rsid w:val="00D048E3"/>
    <w:rsid w:val="00D04B6B"/>
    <w:rsid w:val="00D10B5F"/>
    <w:rsid w:val="00D119E0"/>
    <w:rsid w:val="00D12970"/>
    <w:rsid w:val="00D1339D"/>
    <w:rsid w:val="00D138E9"/>
    <w:rsid w:val="00D16842"/>
    <w:rsid w:val="00D176A7"/>
    <w:rsid w:val="00D2091A"/>
    <w:rsid w:val="00D21A56"/>
    <w:rsid w:val="00D2426D"/>
    <w:rsid w:val="00D2429F"/>
    <w:rsid w:val="00D25FE5"/>
    <w:rsid w:val="00D32B7F"/>
    <w:rsid w:val="00D3591B"/>
    <w:rsid w:val="00D359CA"/>
    <w:rsid w:val="00D35CCB"/>
    <w:rsid w:val="00D37269"/>
    <w:rsid w:val="00D40422"/>
    <w:rsid w:val="00D412EE"/>
    <w:rsid w:val="00D43C8D"/>
    <w:rsid w:val="00D457A7"/>
    <w:rsid w:val="00D45E3E"/>
    <w:rsid w:val="00D46799"/>
    <w:rsid w:val="00D46CF0"/>
    <w:rsid w:val="00D501D7"/>
    <w:rsid w:val="00D50D85"/>
    <w:rsid w:val="00D53B3A"/>
    <w:rsid w:val="00D57125"/>
    <w:rsid w:val="00D600CF"/>
    <w:rsid w:val="00D60B32"/>
    <w:rsid w:val="00D60B35"/>
    <w:rsid w:val="00D62FE0"/>
    <w:rsid w:val="00D63D59"/>
    <w:rsid w:val="00D63E11"/>
    <w:rsid w:val="00D65FA8"/>
    <w:rsid w:val="00D66402"/>
    <w:rsid w:val="00D76175"/>
    <w:rsid w:val="00D77202"/>
    <w:rsid w:val="00D7777B"/>
    <w:rsid w:val="00D77AAE"/>
    <w:rsid w:val="00D77D33"/>
    <w:rsid w:val="00D83D1E"/>
    <w:rsid w:val="00D8688B"/>
    <w:rsid w:val="00D87CB1"/>
    <w:rsid w:val="00D901B9"/>
    <w:rsid w:val="00D91E8D"/>
    <w:rsid w:val="00D938A5"/>
    <w:rsid w:val="00D94E7F"/>
    <w:rsid w:val="00D95B25"/>
    <w:rsid w:val="00D97BC7"/>
    <w:rsid w:val="00D97F10"/>
    <w:rsid w:val="00DA077A"/>
    <w:rsid w:val="00DA36AA"/>
    <w:rsid w:val="00DA4139"/>
    <w:rsid w:val="00DB0663"/>
    <w:rsid w:val="00DB1010"/>
    <w:rsid w:val="00DB2C34"/>
    <w:rsid w:val="00DB3899"/>
    <w:rsid w:val="00DB44D8"/>
    <w:rsid w:val="00DB5256"/>
    <w:rsid w:val="00DB5779"/>
    <w:rsid w:val="00DB5D58"/>
    <w:rsid w:val="00DB6862"/>
    <w:rsid w:val="00DB6E31"/>
    <w:rsid w:val="00DC00D3"/>
    <w:rsid w:val="00DC0BE6"/>
    <w:rsid w:val="00DC1264"/>
    <w:rsid w:val="00DC64A7"/>
    <w:rsid w:val="00DD21C2"/>
    <w:rsid w:val="00DD3967"/>
    <w:rsid w:val="00DD4092"/>
    <w:rsid w:val="00DD43A0"/>
    <w:rsid w:val="00DD6112"/>
    <w:rsid w:val="00DD7045"/>
    <w:rsid w:val="00DD7C2A"/>
    <w:rsid w:val="00DE36C0"/>
    <w:rsid w:val="00DE3E20"/>
    <w:rsid w:val="00DE4FD8"/>
    <w:rsid w:val="00DE5BAA"/>
    <w:rsid w:val="00DE5C41"/>
    <w:rsid w:val="00DE63D7"/>
    <w:rsid w:val="00DE6E93"/>
    <w:rsid w:val="00DE7A7B"/>
    <w:rsid w:val="00DF0C0F"/>
    <w:rsid w:val="00DF24D1"/>
    <w:rsid w:val="00DF41A6"/>
    <w:rsid w:val="00DF6A72"/>
    <w:rsid w:val="00E033EB"/>
    <w:rsid w:val="00E048D2"/>
    <w:rsid w:val="00E06398"/>
    <w:rsid w:val="00E064FF"/>
    <w:rsid w:val="00E06EA3"/>
    <w:rsid w:val="00E07090"/>
    <w:rsid w:val="00E078C5"/>
    <w:rsid w:val="00E0799A"/>
    <w:rsid w:val="00E106C4"/>
    <w:rsid w:val="00E13ACF"/>
    <w:rsid w:val="00E13DDE"/>
    <w:rsid w:val="00E13E86"/>
    <w:rsid w:val="00E13F06"/>
    <w:rsid w:val="00E13FDF"/>
    <w:rsid w:val="00E1432B"/>
    <w:rsid w:val="00E155FA"/>
    <w:rsid w:val="00E165CC"/>
    <w:rsid w:val="00E203BC"/>
    <w:rsid w:val="00E255A0"/>
    <w:rsid w:val="00E26FCF"/>
    <w:rsid w:val="00E4020B"/>
    <w:rsid w:val="00E4272C"/>
    <w:rsid w:val="00E44A53"/>
    <w:rsid w:val="00E451CE"/>
    <w:rsid w:val="00E46AED"/>
    <w:rsid w:val="00E4771C"/>
    <w:rsid w:val="00E512A3"/>
    <w:rsid w:val="00E51442"/>
    <w:rsid w:val="00E55102"/>
    <w:rsid w:val="00E55C29"/>
    <w:rsid w:val="00E55F71"/>
    <w:rsid w:val="00E56190"/>
    <w:rsid w:val="00E56388"/>
    <w:rsid w:val="00E60A5B"/>
    <w:rsid w:val="00E6118A"/>
    <w:rsid w:val="00E63BB4"/>
    <w:rsid w:val="00E64650"/>
    <w:rsid w:val="00E65B27"/>
    <w:rsid w:val="00E705A1"/>
    <w:rsid w:val="00E71191"/>
    <w:rsid w:val="00E7130A"/>
    <w:rsid w:val="00E71F72"/>
    <w:rsid w:val="00E7225B"/>
    <w:rsid w:val="00E74A02"/>
    <w:rsid w:val="00E752EE"/>
    <w:rsid w:val="00E76003"/>
    <w:rsid w:val="00E77CE9"/>
    <w:rsid w:val="00E800CC"/>
    <w:rsid w:val="00E805C7"/>
    <w:rsid w:val="00E805D6"/>
    <w:rsid w:val="00E80C01"/>
    <w:rsid w:val="00E82D07"/>
    <w:rsid w:val="00E83F17"/>
    <w:rsid w:val="00E841ED"/>
    <w:rsid w:val="00E84774"/>
    <w:rsid w:val="00E85F7F"/>
    <w:rsid w:val="00E902BA"/>
    <w:rsid w:val="00E91367"/>
    <w:rsid w:val="00E93B8E"/>
    <w:rsid w:val="00E93BD0"/>
    <w:rsid w:val="00E9503B"/>
    <w:rsid w:val="00EA2289"/>
    <w:rsid w:val="00EA3279"/>
    <w:rsid w:val="00EA33C7"/>
    <w:rsid w:val="00EA3DFF"/>
    <w:rsid w:val="00EA4B70"/>
    <w:rsid w:val="00EA5417"/>
    <w:rsid w:val="00EA7DE1"/>
    <w:rsid w:val="00EB17FC"/>
    <w:rsid w:val="00EB1B59"/>
    <w:rsid w:val="00EB325D"/>
    <w:rsid w:val="00EB446D"/>
    <w:rsid w:val="00EB5A8C"/>
    <w:rsid w:val="00EB7E14"/>
    <w:rsid w:val="00EC07F5"/>
    <w:rsid w:val="00EC092E"/>
    <w:rsid w:val="00EC43D4"/>
    <w:rsid w:val="00EC4EDF"/>
    <w:rsid w:val="00EC5AD8"/>
    <w:rsid w:val="00EC700B"/>
    <w:rsid w:val="00EC738B"/>
    <w:rsid w:val="00ED2FC1"/>
    <w:rsid w:val="00ED44B6"/>
    <w:rsid w:val="00ED4909"/>
    <w:rsid w:val="00ED4AE7"/>
    <w:rsid w:val="00ED7714"/>
    <w:rsid w:val="00EE1504"/>
    <w:rsid w:val="00EE18AE"/>
    <w:rsid w:val="00EE3277"/>
    <w:rsid w:val="00EE32FF"/>
    <w:rsid w:val="00EE621E"/>
    <w:rsid w:val="00EF1790"/>
    <w:rsid w:val="00EF27A7"/>
    <w:rsid w:val="00EF2C66"/>
    <w:rsid w:val="00EF332B"/>
    <w:rsid w:val="00EF3688"/>
    <w:rsid w:val="00EF5CA1"/>
    <w:rsid w:val="00F0073B"/>
    <w:rsid w:val="00F00FFF"/>
    <w:rsid w:val="00F02B88"/>
    <w:rsid w:val="00F04793"/>
    <w:rsid w:val="00F05527"/>
    <w:rsid w:val="00F0645F"/>
    <w:rsid w:val="00F11C71"/>
    <w:rsid w:val="00F14C9E"/>
    <w:rsid w:val="00F17E2A"/>
    <w:rsid w:val="00F20672"/>
    <w:rsid w:val="00F2127A"/>
    <w:rsid w:val="00F21AA0"/>
    <w:rsid w:val="00F21B26"/>
    <w:rsid w:val="00F22B2E"/>
    <w:rsid w:val="00F23B3B"/>
    <w:rsid w:val="00F252B7"/>
    <w:rsid w:val="00F26A70"/>
    <w:rsid w:val="00F27457"/>
    <w:rsid w:val="00F3160E"/>
    <w:rsid w:val="00F3163E"/>
    <w:rsid w:val="00F320F1"/>
    <w:rsid w:val="00F33CF7"/>
    <w:rsid w:val="00F34328"/>
    <w:rsid w:val="00F350ED"/>
    <w:rsid w:val="00F36CF7"/>
    <w:rsid w:val="00F374F8"/>
    <w:rsid w:val="00F37EEC"/>
    <w:rsid w:val="00F40304"/>
    <w:rsid w:val="00F43C43"/>
    <w:rsid w:val="00F440FA"/>
    <w:rsid w:val="00F455F1"/>
    <w:rsid w:val="00F465C5"/>
    <w:rsid w:val="00F506E5"/>
    <w:rsid w:val="00F520BC"/>
    <w:rsid w:val="00F527B9"/>
    <w:rsid w:val="00F5299D"/>
    <w:rsid w:val="00F56F61"/>
    <w:rsid w:val="00F576BB"/>
    <w:rsid w:val="00F57DD8"/>
    <w:rsid w:val="00F60D58"/>
    <w:rsid w:val="00F60FC8"/>
    <w:rsid w:val="00F61D49"/>
    <w:rsid w:val="00F62827"/>
    <w:rsid w:val="00F6329D"/>
    <w:rsid w:val="00F63A91"/>
    <w:rsid w:val="00F6563C"/>
    <w:rsid w:val="00F73733"/>
    <w:rsid w:val="00F738A8"/>
    <w:rsid w:val="00F74D8B"/>
    <w:rsid w:val="00F74EF1"/>
    <w:rsid w:val="00F760EA"/>
    <w:rsid w:val="00F76374"/>
    <w:rsid w:val="00F77B86"/>
    <w:rsid w:val="00F8344A"/>
    <w:rsid w:val="00F83FDC"/>
    <w:rsid w:val="00F854CF"/>
    <w:rsid w:val="00F918CC"/>
    <w:rsid w:val="00F934DC"/>
    <w:rsid w:val="00FA0BE2"/>
    <w:rsid w:val="00FA18FE"/>
    <w:rsid w:val="00FA2BD9"/>
    <w:rsid w:val="00FA5001"/>
    <w:rsid w:val="00FA5494"/>
    <w:rsid w:val="00FA5713"/>
    <w:rsid w:val="00FB0C4A"/>
    <w:rsid w:val="00FB0FF0"/>
    <w:rsid w:val="00FB13E5"/>
    <w:rsid w:val="00FB1D81"/>
    <w:rsid w:val="00FB200D"/>
    <w:rsid w:val="00FB2CA8"/>
    <w:rsid w:val="00FB3445"/>
    <w:rsid w:val="00FB3908"/>
    <w:rsid w:val="00FB5403"/>
    <w:rsid w:val="00FB5435"/>
    <w:rsid w:val="00FB5995"/>
    <w:rsid w:val="00FB5D6D"/>
    <w:rsid w:val="00FB6DCE"/>
    <w:rsid w:val="00FC0513"/>
    <w:rsid w:val="00FC2CE5"/>
    <w:rsid w:val="00FC46AF"/>
    <w:rsid w:val="00FC5F1D"/>
    <w:rsid w:val="00FC7738"/>
    <w:rsid w:val="00FD052E"/>
    <w:rsid w:val="00FD090E"/>
    <w:rsid w:val="00FD12EF"/>
    <w:rsid w:val="00FD2D2E"/>
    <w:rsid w:val="00FD6991"/>
    <w:rsid w:val="00FE2C83"/>
    <w:rsid w:val="00FE5A3D"/>
    <w:rsid w:val="00FF0781"/>
    <w:rsid w:val="00FF0D48"/>
    <w:rsid w:val="00FF32A7"/>
    <w:rsid w:val="00FF35E3"/>
    <w:rsid w:val="00FF65AC"/>
    <w:rsid w:val="00FF7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8967C191-9382-4511-B17D-B718C6C00A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E15C4"/>
    <w:pPr>
      <w:spacing w:after="0" w:line="240" w:lineRule="auto"/>
    </w:pPr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F93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34DC"/>
  </w:style>
  <w:style w:type="paragraph" w:styleId="Footer">
    <w:name w:val="footer"/>
    <w:basedOn w:val="Normal"/>
    <w:link w:val="FooterChar"/>
    <w:uiPriority w:val="99"/>
    <w:unhideWhenUsed/>
    <w:rsid w:val="00F93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34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67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7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4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3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5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4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MAR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32243275860613885"/>
          <c:y val="0.15147723681136716"/>
          <c:w val="0.59403114754762709"/>
          <c:h val="0.54587060779706198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7B89-4E56-AE96-96BDD138034F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7B89-4E56-AE96-96BDD138034F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7B89-4E56-AE96-96BDD138034F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7B89-4E56-AE96-96BDD138034F}"/>
              </c:ext>
            </c:extLst>
          </c:dPt>
          <c:dPt>
            <c:idx val="4"/>
            <c:invertIfNegative val="0"/>
            <c:bubble3D val="0"/>
            <c:spPr>
              <a:solidFill>
                <a:schemeClr val="accent4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7B89-4E56-AE96-96BDD138034F}"/>
              </c:ext>
            </c:extLst>
          </c:dPt>
          <c:dPt>
            <c:idx val="5"/>
            <c:invertIfNegative val="0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7B89-4E56-AE96-96BDD138034F}"/>
              </c:ext>
            </c:extLst>
          </c:dPt>
          <c:dPt>
            <c:idx val="6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7B89-4E56-AE96-96BDD138034F}"/>
              </c:ext>
            </c:extLst>
          </c:dPt>
          <c:dPt>
            <c:idx val="7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7B89-4E56-AE96-96BDD138034F}"/>
              </c:ext>
            </c:extLst>
          </c:dPt>
          <c:dPt>
            <c:idx val="8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7B89-4E56-AE96-96BDD138034F}"/>
              </c:ext>
            </c:extLst>
          </c:dPt>
          <c:dPt>
            <c:idx val="9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7B89-4E56-AE96-96BDD138034F}"/>
              </c:ext>
            </c:extLst>
          </c:dPt>
          <c:dPt>
            <c:idx val="10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5-7B89-4E56-AE96-96BDD138034F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14</c:f>
              <c:strCache>
                <c:ptCount val="13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Broker Complaints</c:v>
                </c:pt>
                <c:pt idx="7">
                  <c:v>Wheelchair Securement Complaints</c:v>
                </c:pt>
                <c:pt idx="8">
                  <c:v>Member Behavior (Including member no show)</c:v>
                </c:pt>
                <c:pt idx="9">
                  <c:v>Positive Feedback</c:v>
                </c:pt>
                <c:pt idx="10">
                  <c:v>Vendor No Show</c:v>
                </c:pt>
                <c:pt idx="11">
                  <c:v>Vendor Early Arrival</c:v>
                </c:pt>
                <c:pt idx="12">
                  <c:v>Other</c:v>
                </c:pt>
              </c:strCache>
            </c:strRef>
          </c:cat>
          <c:val>
            <c:numRef>
              <c:f>Sheet1!$B$2:$B$14</c:f>
              <c:numCache>
                <c:formatCode>0.00%</c:formatCode>
                <c:ptCount val="13"/>
                <c:pt idx="0">
                  <c:v>3.0700000000000002E-2</c:v>
                </c:pt>
                <c:pt idx="1">
                  <c:v>9.5100000000000004E-2</c:v>
                </c:pt>
                <c:pt idx="2">
                  <c:v>0.29139999999999999</c:v>
                </c:pt>
                <c:pt idx="3">
                  <c:v>0.1656</c:v>
                </c:pt>
                <c:pt idx="4">
                  <c:v>3.6799999999999999E-2</c:v>
                </c:pt>
                <c:pt idx="5">
                  <c:v>0</c:v>
                </c:pt>
                <c:pt idx="6">
                  <c:v>6.1000000000000004E-3</c:v>
                </c:pt>
                <c:pt idx="7">
                  <c:v>9.1999999999999998E-3</c:v>
                </c:pt>
                <c:pt idx="8">
                  <c:v>0.1012</c:v>
                </c:pt>
                <c:pt idx="9">
                  <c:v>0</c:v>
                </c:pt>
                <c:pt idx="10">
                  <c:v>0.21779999999999999</c:v>
                </c:pt>
                <c:pt idx="11">
                  <c:v>6.1000000000000004E-3</c:v>
                </c:pt>
                <c:pt idx="12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7B89-4E56-AE96-96BDD13803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609143528"/>
        <c:axId val="609144184"/>
      </c:barChart>
      <c:catAx>
        <c:axId val="609143528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4184"/>
        <c:crosses val="autoZero"/>
        <c:auto val="1"/>
        <c:lblAlgn val="ctr"/>
        <c:lblOffset val="100"/>
        <c:noMultiLvlLbl val="0"/>
      </c:catAx>
      <c:valAx>
        <c:axId val="609144184"/>
        <c:scaling>
          <c:orientation val="minMax"/>
          <c:max val="1"/>
        </c:scaling>
        <c:delete val="0"/>
        <c:axPos val="b"/>
        <c:numFmt formatCode="0%" sourceLinked="0"/>
        <c:majorTickMark val="out"/>
        <c:minorTickMark val="none"/>
        <c:tickLblPos val="nextTo"/>
        <c:spPr>
          <a:noFill/>
          <a:ln cmpd="dbl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3528"/>
        <c:crosses val="autoZero"/>
        <c:crossBetween val="between"/>
        <c:majorUnit val="0.1"/>
        <c:minorUnit val="2.0000000000000004E-2"/>
      </c:val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GATRA</a:t>
            </a:r>
          </a:p>
        </c:rich>
      </c:tx>
      <c:layout>
        <c:manualLayout>
          <c:xMode val="edge"/>
          <c:yMode val="edge"/>
          <c:x val="0.44356811068719504"/>
          <c:y val="3.22108345534407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5DCD-444C-82ED-C29B34E26E87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5DCD-444C-82ED-C29B34E26E87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5DCD-444C-82ED-C29B34E26E87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5DCD-444C-82ED-C29B34E26E87}"/>
              </c:ext>
            </c:extLst>
          </c:dPt>
          <c:dPt>
            <c:idx val="4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5DCD-444C-82ED-C29B34E26E87}"/>
              </c:ext>
            </c:extLst>
          </c:dPt>
          <c:dPt>
            <c:idx val="5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5DCD-444C-82ED-C29B34E26E87}"/>
              </c:ext>
            </c:extLst>
          </c:dPt>
          <c:dPt>
            <c:idx val="6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5DCD-444C-82ED-C29B34E26E87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4</c:f>
              <c:strCache>
                <c:ptCount val="13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Broker Complaints</c:v>
                </c:pt>
                <c:pt idx="7">
                  <c:v>Wheelchair Securement Complaints</c:v>
                </c:pt>
                <c:pt idx="8">
                  <c:v>Member Behavior (Including member no show)</c:v>
                </c:pt>
                <c:pt idx="9">
                  <c:v>Positive Feedback</c:v>
                </c:pt>
                <c:pt idx="10">
                  <c:v>Vendor No Show</c:v>
                </c:pt>
                <c:pt idx="11">
                  <c:v>Vendor Early Arrival</c:v>
                </c:pt>
                <c:pt idx="12">
                  <c:v>Other </c:v>
                </c:pt>
              </c:strCache>
            </c:strRef>
          </c:cat>
          <c:val>
            <c:numRef>
              <c:f>Sheet1!$B$2:$B$14</c:f>
              <c:numCache>
                <c:formatCode>0.00%</c:formatCode>
                <c:ptCount val="13"/>
                <c:pt idx="0">
                  <c:v>3.8800000000000001E-2</c:v>
                </c:pt>
                <c:pt idx="1">
                  <c:v>0.19420000000000001</c:v>
                </c:pt>
                <c:pt idx="2">
                  <c:v>0.4466</c:v>
                </c:pt>
                <c:pt idx="3">
                  <c:v>0</c:v>
                </c:pt>
                <c:pt idx="4">
                  <c:v>0.16500000000000001</c:v>
                </c:pt>
                <c:pt idx="5" formatCode="0%">
                  <c:v>0</c:v>
                </c:pt>
                <c:pt idx="6" formatCode="0%">
                  <c:v>0</c:v>
                </c:pt>
                <c:pt idx="7" formatCode="0%">
                  <c:v>0</c:v>
                </c:pt>
                <c:pt idx="8" formatCode="0%">
                  <c:v>0</c:v>
                </c:pt>
                <c:pt idx="9">
                  <c:v>0</c:v>
                </c:pt>
                <c:pt idx="10">
                  <c:v>0.15529999999999999</c:v>
                </c:pt>
                <c:pt idx="11" formatCode="0%">
                  <c:v>0</c:v>
                </c:pt>
                <c:pt idx="12" formatCode="0%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5DCD-444C-82ED-C29B34E26E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565553080"/>
        <c:axId val="565552752"/>
      </c:barChart>
      <c:valAx>
        <c:axId val="565552752"/>
        <c:scaling>
          <c:orientation val="minMax"/>
          <c:max val="1"/>
          <c:min val="0"/>
        </c:scaling>
        <c:delete val="0"/>
        <c:axPos val="b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w="6350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ln w="0" cmpd="tri">
                  <a:noFill/>
                </a:ln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3080"/>
        <c:crosses val="autoZero"/>
        <c:crossBetween val="between"/>
      </c:valAx>
      <c:catAx>
        <c:axId val="565553080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12700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2752"/>
        <c:crosses val="autoZero"/>
        <c:auto val="1"/>
        <c:lblAlgn val="ctr"/>
        <c:lblOffset val="100"/>
        <c:noMultiLvlLbl val="0"/>
      </c:cat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24B94DDFE5FE4583DC53E66D467DB2" ma:contentTypeVersion="13" ma:contentTypeDescription="Create a new document." ma:contentTypeScope="" ma:versionID="2cd27ca99422c6a5ec565586c18462dd">
  <xsd:schema xmlns:xsd="http://www.w3.org/2001/XMLSchema" xmlns:xs="http://www.w3.org/2001/XMLSchema" xmlns:p="http://schemas.microsoft.com/office/2006/metadata/properties" xmlns:ns3="0a2ca50b-76a1-425c-9a92-ebfe671e129a" xmlns:ns4="eb2efcdc-2936-4e30-89b4-1eab780719d7" targetNamespace="http://schemas.microsoft.com/office/2006/metadata/properties" ma:root="true" ma:fieldsID="f91c353ff266acfc344a14ba9e2474da" ns3:_="" ns4:_="">
    <xsd:import namespace="0a2ca50b-76a1-425c-9a92-ebfe671e129a"/>
    <xsd:import namespace="eb2efcdc-2936-4e30-89b4-1eab780719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a50b-76a1-425c-9a92-ebfe671e12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2efcdc-2936-4e30-89b4-1eab780719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7B2F123-D949-432E-AC55-634057C2F5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C80841A-381D-4227-865F-A326595D3C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a50b-76a1-425c-9a92-ebfe671e129a"/>
    <ds:schemaRef ds:uri="eb2efcdc-2936-4e30-89b4-1eab78071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0BA8E01-5AE2-46B2-B6FE-6604738822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A898C85-F647-4B96-8F67-5591FE22FFF2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3e861d16-48b7-4a0e-9806-8c04d81b7b2a}" enabled="0" method="" siteId="{3e861d16-48b7-4a0e-9806-8c04d81b7b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53</TotalTime>
  <Pages>3</Pages>
  <Words>361</Words>
  <Characters>206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2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ugbeng osho</dc:creator>
  <cp:keywords/>
  <dc:description/>
  <cp:lastModifiedBy>Osho, Anthony O. (EHS)</cp:lastModifiedBy>
  <cp:revision>16</cp:revision>
  <dcterms:created xsi:type="dcterms:W3CDTF">2026-01-30T15:31:00Z</dcterms:created>
  <dcterms:modified xsi:type="dcterms:W3CDTF">2026-02-10T2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c40364f59d55b8a346c63a7ace85105b18fd2d18eefe0c0fd2f37010bd0551</vt:lpwstr>
  </property>
  <property fmtid="{D5CDD505-2E9C-101B-9397-08002B2CF9AE}" pid="3" name="ContentTypeId">
    <vt:lpwstr>0x0101000024B94DDFE5FE4583DC53E66D467DB2</vt:lpwstr>
  </property>
</Properties>
</file>